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3A09F5" w14:textId="180FB35E" w:rsidR="0050405F" w:rsidRPr="00600168" w:rsidRDefault="002C42EF">
      <w:pPr>
        <w:spacing w:after="0" w:line="259" w:lineRule="auto"/>
        <w:ind w:left="-10055" w:right="11002" w:firstLine="0"/>
        <w:rPr>
          <w:rFonts w:ascii="Times New Roman" w:hAnsi="Times New Roman" w:cs="Times New Roman"/>
          <w:color w:val="auto"/>
          <w:sz w:val="24"/>
          <w:szCs w:val="24"/>
        </w:rPr>
      </w:pPr>
      <w:r w:rsidRPr="00600168"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51CB16BB" wp14:editId="55BA8221">
            <wp:simplePos x="0" y="0"/>
            <wp:positionH relativeFrom="page">
              <wp:posOffset>2714625</wp:posOffset>
            </wp:positionH>
            <wp:positionV relativeFrom="paragraph">
              <wp:posOffset>165954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0168">
        <w:rPr>
          <w:rFonts w:ascii="Times New Roman" w:hAnsi="Times New Roman" w:cs="Times New Roman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E3109E7" wp14:editId="4BDCD316">
                <wp:simplePos x="0" y="0"/>
                <wp:positionH relativeFrom="page">
                  <wp:posOffset>7236</wp:posOffset>
                </wp:positionH>
                <wp:positionV relativeFrom="paragraph">
                  <wp:posOffset>4046089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5E39DD14" w:rsidR="001E1211" w:rsidRPr="008801F6" w:rsidRDefault="002C1332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a-DK"/>
                              </w:rPr>
                            </w:pPr>
                            <w:r w:rsidRPr="008801F6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a-DK"/>
                              </w:rPr>
                              <w:t>(JUDUL KEGIATAN)</w:t>
                            </w:r>
                          </w:p>
                          <w:p w14:paraId="31FDDB0B" w14:textId="72C909BD" w:rsidR="00987866" w:rsidRPr="008801F6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a-DK"/>
                              </w:rPr>
                            </w:pPr>
                          </w:p>
                          <w:p w14:paraId="25878236" w14:textId="2D53427A" w:rsidR="00987866" w:rsidRPr="008801F6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a-DK"/>
                              </w:rPr>
                            </w:pPr>
                            <w:r w:rsidRPr="008801F6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a-DK"/>
                              </w:rPr>
                              <w:t xml:space="preserve">Lokasi : </w:t>
                            </w:r>
                            <w:r w:rsidR="002C1332" w:rsidRPr="008801F6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a-DK"/>
                              </w:rPr>
                              <w:t>(Desa, Kecamatan, Kabupaten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26" style="position:absolute;left:0;text-align:left;margin-left:.55pt;margin-top:318.6pt;width:607.6pt;height:81.6pt;z-index:25166438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" filled="f" stroked="f">
                <v:textbox inset="0,0,0,0">
                  <w:txbxContent>
                    <w:p w14:paraId="1993DBEE" w14:textId="5E39DD14" w:rsidR="001E1211" w:rsidRPr="008801F6" w:rsidRDefault="002C1332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a-DK"/>
                        </w:rPr>
                      </w:pPr>
                      <w:r w:rsidRPr="008801F6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a-DK"/>
                        </w:rPr>
                        <w:t>(JUDUL KEGIATAN)</w:t>
                      </w:r>
                    </w:p>
                    <w:p w14:paraId="31FDDB0B" w14:textId="72C909BD" w:rsidR="00987866" w:rsidRPr="008801F6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a-DK"/>
                        </w:rPr>
                      </w:pPr>
                    </w:p>
                    <w:p w14:paraId="25878236" w14:textId="2D53427A" w:rsidR="00987866" w:rsidRPr="008801F6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a-DK"/>
                        </w:rPr>
                      </w:pPr>
                      <w:r w:rsidRPr="008801F6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a-DK"/>
                        </w:rPr>
                        <w:t xml:space="preserve">Lokasi : </w:t>
                      </w:r>
                      <w:r w:rsidR="002C1332" w:rsidRPr="008801F6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a-DK"/>
                        </w:rPr>
                        <w:t>(Desa, Kecamatan, Kabupaten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Pr="00600168">
        <w:rPr>
          <w:rFonts w:ascii="Times New Roman" w:hAnsi="Times New Roman" w:cs="Times New Roman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94006D6" wp14:editId="54525355">
                <wp:simplePos x="0" y="0"/>
                <wp:positionH relativeFrom="page">
                  <wp:posOffset>5715</wp:posOffset>
                </wp:positionH>
                <wp:positionV relativeFrom="paragraph">
                  <wp:posOffset>5533653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75E909E" w:rsidR="00987866" w:rsidRPr="008801F6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a-DK"/>
                              </w:rPr>
                            </w:pPr>
                            <w:r w:rsidRPr="008801F6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a-DK"/>
                              </w:rPr>
                              <w:t>Tim Pengabdi :</w:t>
                            </w:r>
                          </w:p>
                          <w:p w14:paraId="71DEBFA2" w14:textId="77777777" w:rsidR="00987866" w:rsidRPr="008801F6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a-DK"/>
                              </w:rPr>
                            </w:pPr>
                          </w:p>
                          <w:p w14:paraId="6E2B8033" w14:textId="77777777" w:rsidR="00987866" w:rsidRPr="008801F6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  <w:lang w:val="da-DK"/>
                              </w:rPr>
                            </w:pPr>
                            <w:r w:rsidRPr="008801F6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  <w:lang w:val="da-DK"/>
                              </w:rPr>
                              <w:t>Ketua (Departemen/Fakultas)</w:t>
                            </w:r>
                          </w:p>
                          <w:p w14:paraId="15E217C5" w14:textId="77777777" w:rsidR="00987866" w:rsidRPr="008801F6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  <w:lang w:val="da-DK"/>
                              </w:rPr>
                            </w:pPr>
                            <w:r w:rsidRPr="008801F6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  <w:lang w:val="da-DK"/>
                              </w:rPr>
                              <w:t>Anggota 1 (Departemen/Fakultas)</w:t>
                            </w:r>
                          </w:p>
                          <w:p w14:paraId="1DB6A222" w14:textId="77777777" w:rsidR="00987866" w:rsidRPr="008801F6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  <w:lang w:val="da-DK"/>
                              </w:rPr>
                            </w:pPr>
                            <w:r w:rsidRPr="008801F6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  <w:lang w:val="da-DK"/>
                              </w:rPr>
                              <w:t>Anggota 2 (Departemen/Fakultas)</w:t>
                            </w:r>
                          </w:p>
                          <w:p w14:paraId="0276A35C" w14:textId="77777777" w:rsidR="00987866" w:rsidRPr="008801F6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  <w:lang w:val="da-DK"/>
                              </w:rPr>
                            </w:pPr>
                            <w:r w:rsidRPr="008801F6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  <w:lang w:val="da-DK"/>
                              </w:rPr>
                              <w:t>Anggota 3 (Departemen/Fakultas)</w:t>
                            </w:r>
                          </w:p>
                          <w:p w14:paraId="1C65ABF5" w14:textId="77777777" w:rsidR="00987866" w:rsidRPr="008801F6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  <w:lang w:val="da-DK"/>
                              </w:rPr>
                            </w:pPr>
                            <w:r w:rsidRPr="008801F6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  <w:lang w:val="da-DK"/>
                              </w:rPr>
                              <w:t>Anggota 4 (Departemen/Fakultas)</w:t>
                            </w:r>
                          </w:p>
                          <w:p w14:paraId="03829DF1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5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27" style="position:absolute;left:0;text-align:left;margin-left:.45pt;margin-top:435.7pt;width:595.2pt;height:162pt;z-index:25166643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" filled="f" stroked="f">
                <v:textbox inset="0,0,0,0">
                  <w:txbxContent>
                    <w:p w14:paraId="46EED9F8" w14:textId="275E909E" w:rsidR="00987866" w:rsidRPr="008801F6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a-DK"/>
                        </w:rPr>
                      </w:pPr>
                      <w:r w:rsidRPr="008801F6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a-DK"/>
                        </w:rPr>
                        <w:t>Tim Pengabdi :</w:t>
                      </w:r>
                    </w:p>
                    <w:p w14:paraId="71DEBFA2" w14:textId="77777777" w:rsidR="00987866" w:rsidRPr="008801F6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a-DK"/>
                        </w:rPr>
                      </w:pPr>
                    </w:p>
                    <w:p w14:paraId="6E2B8033" w14:textId="77777777" w:rsidR="00987866" w:rsidRPr="008801F6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  <w:lang w:val="da-DK"/>
                        </w:rPr>
                      </w:pPr>
                      <w:r w:rsidRPr="008801F6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  <w:lang w:val="da-DK"/>
                        </w:rPr>
                        <w:t>Ketua (Departemen/Fakultas)</w:t>
                      </w:r>
                    </w:p>
                    <w:p w14:paraId="15E217C5" w14:textId="77777777" w:rsidR="00987866" w:rsidRPr="008801F6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  <w:lang w:val="da-DK"/>
                        </w:rPr>
                      </w:pPr>
                      <w:r w:rsidRPr="008801F6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  <w:lang w:val="da-DK"/>
                        </w:rPr>
                        <w:t>Anggota 1 (Departemen/Fakultas)</w:t>
                      </w:r>
                    </w:p>
                    <w:p w14:paraId="1DB6A222" w14:textId="77777777" w:rsidR="00987866" w:rsidRPr="008801F6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  <w:lang w:val="da-DK"/>
                        </w:rPr>
                      </w:pPr>
                      <w:r w:rsidRPr="008801F6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  <w:lang w:val="da-DK"/>
                        </w:rPr>
                        <w:t>Anggota 2 (Departemen/Fakultas)</w:t>
                      </w:r>
                    </w:p>
                    <w:p w14:paraId="0276A35C" w14:textId="77777777" w:rsidR="00987866" w:rsidRPr="008801F6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  <w:lang w:val="da-DK"/>
                        </w:rPr>
                      </w:pPr>
                      <w:r w:rsidRPr="008801F6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  <w:lang w:val="da-DK"/>
                        </w:rPr>
                        <w:t>Anggota 3 (Departemen/Fakultas)</w:t>
                      </w:r>
                    </w:p>
                    <w:p w14:paraId="1C65ABF5" w14:textId="77777777" w:rsidR="00987866" w:rsidRPr="008801F6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  <w:lang w:val="da-DK"/>
                        </w:rPr>
                      </w:pPr>
                      <w:r w:rsidRPr="008801F6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  <w:lang w:val="da-DK"/>
                        </w:rPr>
                        <w:t>Anggota 4 (Departemen/Fakultas)</w:t>
                      </w:r>
                    </w:p>
                    <w:p w14:paraId="03829DF1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5 (Departemen/Fakultas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0E4CC7" w:rsidRPr="00600168">
        <w:rPr>
          <w:rFonts w:ascii="Times New Roman" w:hAnsi="Times New Roman" w:cs="Times New Roman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50E6991" wp14:editId="58DE8D4A">
                <wp:simplePos x="0" y="0"/>
                <wp:positionH relativeFrom="page">
                  <wp:posOffset>7951</wp:posOffset>
                </wp:positionH>
                <wp:positionV relativeFrom="paragraph">
                  <wp:posOffset>7934877</wp:posOffset>
                </wp:positionV>
                <wp:extent cx="7559040" cy="1483636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48363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0353EBA" w14:textId="77777777" w:rsidR="002C1332" w:rsidRDefault="002C1332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</w:pPr>
                          </w:p>
                          <w:p w14:paraId="6876D662" w14:textId="6C4CFA8F" w:rsidR="00987866" w:rsidRPr="008801F6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da-DK"/>
                              </w:rPr>
                            </w:pPr>
                            <w:r w:rsidRPr="008801F6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da-DK"/>
                              </w:rPr>
                              <w:t>DIREKTORAT RISET DAN PENGABDIAN KEPADA MASYARAKAT</w:t>
                            </w:r>
                          </w:p>
                          <w:p w14:paraId="320B54B4" w14:textId="77777777" w:rsidR="00987866" w:rsidRPr="008801F6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da-DK"/>
                              </w:rPr>
                            </w:pPr>
                            <w:r w:rsidRPr="008801F6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da-DK"/>
                              </w:rPr>
                              <w:t>INSTITUT TEKNOLOGI SEPULUH NOPEMBER</w:t>
                            </w:r>
                          </w:p>
                          <w:p w14:paraId="087D1D83" w14:textId="56B9FA28" w:rsidR="00987866" w:rsidRPr="008801F6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da-DK"/>
                              </w:rPr>
                            </w:pPr>
                            <w:r w:rsidRPr="008801F6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da-DK"/>
                              </w:rPr>
                              <w:t>SURABAYA</w:t>
                            </w:r>
                            <w:r w:rsidR="002C1332" w:rsidRPr="008801F6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da-DK"/>
                              </w:rPr>
                              <w:t xml:space="preserve"> </w:t>
                            </w:r>
                            <w:r w:rsidR="004A774D" w:rsidRPr="008801F6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da-DK"/>
                              </w:rPr>
                              <w:t>202</w:t>
                            </w:r>
                            <w:r w:rsidR="008801F6" w:rsidRPr="008801F6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da-DK"/>
                              </w:rPr>
                              <w:t>6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28" style="position:absolute;left:0;text-align:left;margin-left:.65pt;margin-top:624.8pt;width:595.2pt;height:116.8pt;z-index:251668480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" filled="f" stroked="f">
                <v:textbox inset="0,0,0,0">
                  <w:txbxContent>
                    <w:p w14:paraId="60353EBA" w14:textId="77777777" w:rsidR="002C1332" w:rsidRDefault="002C1332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</w:pPr>
                    </w:p>
                    <w:p w14:paraId="6876D662" w14:textId="6C4CFA8F" w:rsidR="00987866" w:rsidRPr="008801F6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da-DK"/>
                        </w:rPr>
                      </w:pPr>
                      <w:r w:rsidRPr="008801F6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da-DK"/>
                        </w:rPr>
                        <w:t>DIREKTORAT RISET DAN PENGABDIAN KEPADA MASYARAKAT</w:t>
                      </w:r>
                    </w:p>
                    <w:p w14:paraId="320B54B4" w14:textId="77777777" w:rsidR="00987866" w:rsidRPr="008801F6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da-DK"/>
                        </w:rPr>
                      </w:pPr>
                      <w:r w:rsidRPr="008801F6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da-DK"/>
                        </w:rPr>
                        <w:t>INSTITUT TEKNOLOGI SEPULUH NOPEMBER</w:t>
                      </w:r>
                    </w:p>
                    <w:p w14:paraId="087D1D83" w14:textId="56B9FA28" w:rsidR="00987866" w:rsidRPr="008801F6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da-DK"/>
                        </w:rPr>
                      </w:pPr>
                      <w:r w:rsidRPr="008801F6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da-DK"/>
                        </w:rPr>
                        <w:t>SURABAYA</w:t>
                      </w:r>
                      <w:r w:rsidR="002C1332" w:rsidRPr="008801F6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da-DK"/>
                        </w:rPr>
                        <w:t xml:space="preserve"> </w:t>
                      </w:r>
                      <w:r w:rsidR="004A774D" w:rsidRPr="008801F6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da-DK"/>
                        </w:rPr>
                        <w:t>202</w:t>
                      </w:r>
                      <w:r w:rsidR="008801F6" w:rsidRPr="008801F6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da-DK"/>
                        </w:rPr>
                        <w:t>6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0738F4"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483AE53" wp14:editId="6B45C695">
                <wp:simplePos x="0" y="0"/>
                <wp:positionH relativeFrom="column">
                  <wp:posOffset>3794208</wp:posOffset>
                </wp:positionH>
                <wp:positionV relativeFrom="paragraph">
                  <wp:posOffset>-515758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64B98D" w14:textId="64F0BFA5" w:rsidR="000738F4" w:rsidRPr="00D554F4" w:rsidRDefault="000E4CC7" w:rsidP="000738F4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0E4CC7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BE7B48">
                              <w:rPr>
                                <w:sz w:val="32"/>
                                <w:szCs w:val="28"/>
                              </w:rPr>
                              <w:t>1</w:t>
                            </w:r>
                            <w:r w:rsidRPr="000E4CC7">
                              <w:rPr>
                                <w:sz w:val="32"/>
                                <w:szCs w:val="28"/>
                              </w:rPr>
                              <w:t>.0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83AE5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0;text-align:left;margin-left:298.75pt;margin-top:-40.6pt;width:187.05pt;height:25.1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">
                <v:textbox>
                  <w:txbxContent>
                    <w:p w14:paraId="5864B98D" w14:textId="64F0BFA5" w:rsidR="000738F4" w:rsidRPr="00D554F4" w:rsidRDefault="000E4CC7" w:rsidP="000738F4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0E4CC7">
                        <w:rPr>
                          <w:sz w:val="32"/>
                          <w:szCs w:val="28"/>
                        </w:rPr>
                        <w:t>TM/DRPM-ITS/PM.0</w:t>
                      </w:r>
                      <w:r w:rsidR="00BE7B48">
                        <w:rPr>
                          <w:sz w:val="32"/>
                          <w:szCs w:val="28"/>
                        </w:rPr>
                        <w:t>1</w:t>
                      </w:r>
                      <w:r w:rsidRPr="000E4CC7">
                        <w:rPr>
                          <w:sz w:val="32"/>
                          <w:szCs w:val="28"/>
                        </w:rPr>
                        <w:t>.006</w:t>
                      </w:r>
                    </w:p>
                  </w:txbxContent>
                </v:textbox>
              </v:shape>
            </w:pict>
          </mc:Fallback>
        </mc:AlternateContent>
      </w:r>
      <w:r w:rsidR="002C1332" w:rsidRPr="00600168">
        <w:rPr>
          <w:rFonts w:ascii="Times New Roman" w:hAnsi="Times New Roman" w:cs="Times New Roman"/>
          <w:noProof/>
          <w:color w:val="auto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0CCB430" wp14:editId="2F341586">
                <wp:simplePos x="0" y="0"/>
                <wp:positionH relativeFrom="page">
                  <wp:posOffset>-842838</wp:posOffset>
                </wp:positionH>
                <wp:positionV relativeFrom="page">
                  <wp:posOffset>-985962</wp:posOffset>
                </wp:positionV>
                <wp:extent cx="8404528" cy="11680466"/>
                <wp:effectExtent l="0" t="0" r="0" b="0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4528" cy="11680466"/>
                          <a:chOff x="-373855" y="-903886"/>
                          <a:chExt cx="7565981" cy="10699691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-373855" y="-903886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4890" y="7960324"/>
                            <a:ext cx="6807236" cy="18354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4890" y="93794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453F6292" w:rsidR="00F00D45" w:rsidRPr="008801F6" w:rsidRDefault="00BE7B48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da-DK"/>
                                </w:rPr>
                              </w:pPr>
                              <w:r w:rsidRPr="008801F6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da-DK"/>
                                </w:rPr>
                                <w:t>PROPOSAL</w:t>
                              </w:r>
                            </w:p>
                            <w:p w14:paraId="7B261FC8" w14:textId="52A09851" w:rsidR="00F00D45" w:rsidRPr="008801F6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da-DK"/>
                                </w:rPr>
                              </w:pPr>
                              <w:r w:rsidRPr="008801F6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da-DK"/>
                                </w:rPr>
                                <w:t>PENGABDIAN KEPADA MASYARAKAT</w:t>
                              </w:r>
                            </w:p>
                            <w:p w14:paraId="34C55EA0" w14:textId="5499C1F1" w:rsidR="0050405F" w:rsidRPr="008801F6" w:rsidRDefault="004A6B4C" w:rsidP="000A0A34">
                              <w:pPr>
                                <w:spacing w:line="360" w:lineRule="auto"/>
                                <w:ind w:right="20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da-DK"/>
                                </w:rPr>
                              </w:pPr>
                              <w:r w:rsidRPr="008801F6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da-DK"/>
                                </w:rPr>
                                <w:t>SKEMA TEMATIK MANDIR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30" style="position:absolute;left:0;text-align:left;margin-left:-66.35pt;margin-top:-77.65pt;width:661.75pt;height:919.7pt;z-index:251658240;mso-position-horizontal-relative:page;mso-position-vertical-relative:page;mso-width-relative:margin;mso-height-relative:margin" coordorigin="-3738,-9038" coordsize="75659,106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">
                <v:shape id="Shape 2563" o:spid="_x0000_s1031" style="position:absolute;left:-3738;top:-9038;width:75627;height:106964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32" style="position:absolute;left:3848;top:79603;width:68073;height:18355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3" style="position:absolute;left:3848;top:9379;width:68010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453F6292" w:rsidR="00F00D45" w:rsidRPr="008801F6" w:rsidRDefault="00BE7B48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da-DK"/>
                          </w:rPr>
                        </w:pPr>
                        <w:r w:rsidRPr="008801F6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da-DK"/>
                          </w:rPr>
                          <w:t>PROPOSAL</w:t>
                        </w:r>
                      </w:p>
                      <w:p w14:paraId="7B261FC8" w14:textId="52A09851" w:rsidR="00F00D45" w:rsidRPr="008801F6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da-DK"/>
                          </w:rPr>
                        </w:pPr>
                        <w:r w:rsidRPr="008801F6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da-DK"/>
                          </w:rPr>
                          <w:t>PENGABDIAN KEPADA MASYARAKAT</w:t>
                        </w:r>
                      </w:p>
                      <w:p w14:paraId="34C55EA0" w14:textId="5499C1F1" w:rsidR="0050405F" w:rsidRPr="008801F6" w:rsidRDefault="004A6B4C" w:rsidP="000A0A34">
                        <w:pPr>
                          <w:spacing w:line="360" w:lineRule="auto"/>
                          <w:ind w:right="20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da-DK"/>
                          </w:rPr>
                        </w:pPr>
                        <w:r w:rsidRPr="008801F6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da-DK"/>
                          </w:rPr>
                          <w:t>SKEMA TEMATIK MANDIRI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 w:rsidR="00F00D45" w:rsidRPr="00600168"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 w:rsidRPr="00600168">
        <w:rPr>
          <w:rFonts w:ascii="Times New Roman" w:hAnsi="Times New Roman" w:cs="Times New Roman"/>
          <w:color w:val="auto"/>
          <w:sz w:val="24"/>
          <w:szCs w:val="24"/>
        </w:rPr>
        <w:br w:type="page"/>
      </w:r>
    </w:p>
    <w:p w14:paraId="658234CA" w14:textId="010858EA" w:rsidR="00DA6ED3" w:rsidRPr="00600168" w:rsidRDefault="00DA6ED3" w:rsidP="00987866">
      <w:pPr>
        <w:spacing w:after="160" w:line="259" w:lineRule="auto"/>
        <w:ind w:left="-9072" w:firstLine="0"/>
        <w:rPr>
          <w:rFonts w:ascii="Times New Roman" w:hAnsi="Times New Roman" w:cs="Times New Roman"/>
          <w:color w:val="auto"/>
          <w:sz w:val="24"/>
          <w:szCs w:val="24"/>
        </w:rPr>
        <w:sectPr w:rsidR="00DA6ED3" w:rsidRPr="00600168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7E9A007C" w14:textId="5312DD99" w:rsidR="00296711" w:rsidRPr="008801F6" w:rsidRDefault="00296711" w:rsidP="004A6B4C">
      <w:pPr>
        <w:pStyle w:val="Heading1"/>
        <w:spacing w:line="276" w:lineRule="auto"/>
        <w:rPr>
          <w:rFonts w:cs="Times New Roman"/>
          <w:b w:val="0"/>
          <w:sz w:val="24"/>
          <w:szCs w:val="24"/>
          <w:lang w:val="da-DK"/>
        </w:rPr>
      </w:pPr>
      <w:bookmarkStart w:id="0" w:name="_Toc128669492"/>
      <w:r w:rsidRPr="008801F6">
        <w:rPr>
          <w:rFonts w:cs="Times New Roman"/>
          <w:sz w:val="24"/>
          <w:szCs w:val="24"/>
          <w:lang w:val="da-DK"/>
        </w:rPr>
        <w:lastRenderedPageBreak/>
        <w:t>LEMBAR PENGESAHAN</w:t>
      </w:r>
      <w:r w:rsidR="004A6B4C" w:rsidRPr="008801F6">
        <w:rPr>
          <w:rFonts w:cs="Times New Roman"/>
          <w:sz w:val="24"/>
          <w:szCs w:val="24"/>
          <w:lang w:val="da-DK"/>
        </w:rPr>
        <w:t xml:space="preserve"> </w:t>
      </w:r>
      <w:r w:rsidR="00BE7B48" w:rsidRPr="008801F6">
        <w:rPr>
          <w:rFonts w:cs="Times New Roman"/>
          <w:sz w:val="24"/>
          <w:szCs w:val="24"/>
          <w:lang w:val="da-DK"/>
        </w:rPr>
        <w:t>PROPOSAL</w:t>
      </w:r>
      <w:bookmarkEnd w:id="0"/>
    </w:p>
    <w:p w14:paraId="4C722B2C" w14:textId="456FB1F1" w:rsidR="00155C6B" w:rsidRPr="008801F6" w:rsidRDefault="00296711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  <w:lang w:val="da-DK"/>
        </w:rPr>
      </w:pPr>
      <w:r w:rsidRPr="008801F6"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da-DK"/>
        </w:rPr>
        <w:t xml:space="preserve">PENGABDIAN </w:t>
      </w:r>
      <w:r w:rsidR="0031446F" w:rsidRPr="008801F6"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da-DK"/>
        </w:rPr>
        <w:t>KEPADA M</w:t>
      </w:r>
      <w:r w:rsidRPr="008801F6"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da-DK"/>
        </w:rPr>
        <w:t>ASYARAKAT</w:t>
      </w:r>
      <w:r w:rsidR="004A6B4C" w:rsidRPr="008801F6"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da-DK"/>
        </w:rPr>
        <w:t xml:space="preserve"> SKEMA TEMATIK MANDIRI</w:t>
      </w:r>
      <w:r w:rsidRPr="008801F6"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da-DK"/>
        </w:rPr>
        <w:t xml:space="preserve"> </w:t>
      </w:r>
    </w:p>
    <w:p w14:paraId="75119B2A" w14:textId="2A9A792A" w:rsidR="00296711" w:rsidRPr="00600168" w:rsidRDefault="00866849" w:rsidP="00296711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en-US"/>
        </w:rPr>
      </w:pPr>
      <w:r w:rsidRPr="00600168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TAHUN </w:t>
      </w:r>
      <w:r w:rsidR="004A774D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02</w:t>
      </w:r>
      <w:r w:rsidR="008801F6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6</w:t>
      </w:r>
    </w:p>
    <w:p w14:paraId="75E4B951" w14:textId="77777777" w:rsidR="00161E5B" w:rsidRPr="00600168" w:rsidRDefault="00161E5B" w:rsidP="00296711">
      <w:pPr>
        <w:pStyle w:val="NoSpacing"/>
        <w:spacing w:line="276" w:lineRule="auto"/>
        <w:jc w:val="center"/>
        <w:rPr>
          <w:rFonts w:ascii="Times New Roman" w:hAnsi="Times New Roman" w:cs="Times New Roman"/>
          <w:color w:val="auto"/>
          <w:sz w:val="24"/>
          <w:szCs w:val="24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100"/>
        <w:gridCol w:w="2877"/>
        <w:gridCol w:w="157"/>
        <w:gridCol w:w="284"/>
        <w:gridCol w:w="1472"/>
        <w:gridCol w:w="2269"/>
        <w:gridCol w:w="2300"/>
        <w:gridCol w:w="54"/>
      </w:tblGrid>
      <w:tr w:rsidR="00600168" w:rsidRPr="00600168" w14:paraId="3F7ADB6C" w14:textId="77777777" w:rsidTr="0031446F">
        <w:tc>
          <w:tcPr>
            <w:tcW w:w="411" w:type="dxa"/>
          </w:tcPr>
          <w:p w14:paraId="73599210" w14:textId="6740A123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3134" w:type="dxa"/>
            <w:gridSpan w:val="3"/>
          </w:tcPr>
          <w:p w14:paraId="4E45746F" w14:textId="02B065FE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Judul</w:t>
            </w:r>
          </w:p>
        </w:tc>
        <w:tc>
          <w:tcPr>
            <w:tcW w:w="284" w:type="dxa"/>
          </w:tcPr>
          <w:p w14:paraId="5990B3A5" w14:textId="44457DAA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6095" w:type="dxa"/>
            <w:gridSpan w:val="4"/>
          </w:tcPr>
          <w:p w14:paraId="1F489B4F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600168" w:rsidRPr="00600168" w14:paraId="206CA781" w14:textId="77777777" w:rsidTr="0031446F">
        <w:tc>
          <w:tcPr>
            <w:tcW w:w="411" w:type="dxa"/>
          </w:tcPr>
          <w:p w14:paraId="1B85144D" w14:textId="61C0B778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3134" w:type="dxa"/>
            <w:gridSpan w:val="3"/>
          </w:tcPr>
          <w:p w14:paraId="5B688772" w14:textId="73B9FBB0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 Tim</w:t>
            </w:r>
          </w:p>
        </w:tc>
        <w:tc>
          <w:tcPr>
            <w:tcW w:w="284" w:type="dxa"/>
          </w:tcPr>
          <w:p w14:paraId="5420F71B" w14:textId="158129F4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6095" w:type="dxa"/>
            <w:gridSpan w:val="4"/>
          </w:tcPr>
          <w:p w14:paraId="0FB4A6B8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600168" w:rsidRPr="00600168" w14:paraId="05338A2F" w14:textId="77777777" w:rsidTr="0031446F">
        <w:tc>
          <w:tcPr>
            <w:tcW w:w="411" w:type="dxa"/>
          </w:tcPr>
          <w:p w14:paraId="0E97DD12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134" w:type="dxa"/>
            <w:gridSpan w:val="3"/>
          </w:tcPr>
          <w:p w14:paraId="7308AA71" w14:textId="359F66CE" w:rsidR="00161E5B" w:rsidRPr="00600168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284" w:type="dxa"/>
          </w:tcPr>
          <w:p w14:paraId="2E7FA604" w14:textId="1733455E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6095" w:type="dxa"/>
            <w:gridSpan w:val="4"/>
          </w:tcPr>
          <w:p w14:paraId="7210AFC2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600168" w:rsidRPr="00600168" w14:paraId="2F8DBD9E" w14:textId="77777777" w:rsidTr="0031446F">
        <w:tc>
          <w:tcPr>
            <w:tcW w:w="411" w:type="dxa"/>
          </w:tcPr>
          <w:p w14:paraId="6F12F0C2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134" w:type="dxa"/>
            <w:gridSpan w:val="3"/>
          </w:tcPr>
          <w:p w14:paraId="44AB40BB" w14:textId="098205B4" w:rsidR="00161E5B" w:rsidRPr="00600168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6095" w:type="dxa"/>
            <w:gridSpan w:val="4"/>
          </w:tcPr>
          <w:p w14:paraId="23347C35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600168" w:rsidRPr="00600168" w14:paraId="17554855" w14:textId="77777777" w:rsidTr="0031446F">
        <w:tc>
          <w:tcPr>
            <w:tcW w:w="411" w:type="dxa"/>
          </w:tcPr>
          <w:p w14:paraId="12AE0BBE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134" w:type="dxa"/>
            <w:gridSpan w:val="3"/>
          </w:tcPr>
          <w:p w14:paraId="3A053876" w14:textId="2840C7BF" w:rsidR="00161E5B" w:rsidRPr="00600168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Jabatan Fungsional</w:t>
            </w:r>
          </w:p>
        </w:tc>
        <w:tc>
          <w:tcPr>
            <w:tcW w:w="284" w:type="dxa"/>
          </w:tcPr>
          <w:p w14:paraId="7553E8CC" w14:textId="18EA7561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6095" w:type="dxa"/>
            <w:gridSpan w:val="4"/>
          </w:tcPr>
          <w:p w14:paraId="2F16C376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600168" w:rsidRPr="00600168" w14:paraId="010BDCCD" w14:textId="77777777" w:rsidTr="0031446F">
        <w:tc>
          <w:tcPr>
            <w:tcW w:w="411" w:type="dxa"/>
          </w:tcPr>
          <w:p w14:paraId="7A341A43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134" w:type="dxa"/>
            <w:gridSpan w:val="3"/>
          </w:tcPr>
          <w:p w14:paraId="3BE076D9" w14:textId="54C68389" w:rsidR="00161E5B" w:rsidRPr="00600168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angkat/Golongan</w:t>
            </w:r>
          </w:p>
        </w:tc>
        <w:tc>
          <w:tcPr>
            <w:tcW w:w="284" w:type="dxa"/>
          </w:tcPr>
          <w:p w14:paraId="2D3C3C13" w14:textId="75A5D04B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6095" w:type="dxa"/>
            <w:gridSpan w:val="4"/>
          </w:tcPr>
          <w:p w14:paraId="7AD96530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600168" w:rsidRPr="00600168" w14:paraId="31B2D97E" w14:textId="77777777" w:rsidTr="0031446F">
        <w:tc>
          <w:tcPr>
            <w:tcW w:w="411" w:type="dxa"/>
          </w:tcPr>
          <w:p w14:paraId="04D41871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134" w:type="dxa"/>
            <w:gridSpan w:val="3"/>
          </w:tcPr>
          <w:p w14:paraId="57BA66D0" w14:textId="14CE6FD3" w:rsidR="00161E5B" w:rsidRPr="00600168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284" w:type="dxa"/>
          </w:tcPr>
          <w:p w14:paraId="25072982" w14:textId="04C63198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6095" w:type="dxa"/>
            <w:gridSpan w:val="4"/>
          </w:tcPr>
          <w:p w14:paraId="1ED021F1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600168" w:rsidRPr="00600168" w14:paraId="741A5169" w14:textId="77777777" w:rsidTr="0031446F">
        <w:tc>
          <w:tcPr>
            <w:tcW w:w="411" w:type="dxa"/>
          </w:tcPr>
          <w:p w14:paraId="7933FF32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134" w:type="dxa"/>
            <w:gridSpan w:val="3"/>
          </w:tcPr>
          <w:p w14:paraId="5AD22928" w14:textId="52D40A95" w:rsidR="00161E5B" w:rsidRPr="00600168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epartemen / Fakultas</w:t>
            </w:r>
          </w:p>
        </w:tc>
        <w:tc>
          <w:tcPr>
            <w:tcW w:w="284" w:type="dxa"/>
          </w:tcPr>
          <w:p w14:paraId="4B81D772" w14:textId="42695A4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6095" w:type="dxa"/>
            <w:gridSpan w:val="4"/>
          </w:tcPr>
          <w:p w14:paraId="4F330A2D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31446F" w:rsidRPr="00600168" w14:paraId="2B5CBC7F" w14:textId="77777777" w:rsidTr="0031446F">
        <w:tc>
          <w:tcPr>
            <w:tcW w:w="411" w:type="dxa"/>
          </w:tcPr>
          <w:p w14:paraId="77D1CF12" w14:textId="307DCCCD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3134" w:type="dxa"/>
            <w:gridSpan w:val="3"/>
          </w:tcPr>
          <w:p w14:paraId="4701CFA3" w14:textId="05290788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itra</w:t>
            </w:r>
          </w:p>
        </w:tc>
        <w:tc>
          <w:tcPr>
            <w:tcW w:w="284" w:type="dxa"/>
          </w:tcPr>
          <w:p w14:paraId="2B8781D9" w14:textId="77777777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6095" w:type="dxa"/>
            <w:gridSpan w:val="4"/>
          </w:tcPr>
          <w:p w14:paraId="088D2F50" w14:textId="77777777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31446F" w:rsidRPr="00600168" w14:paraId="7E1B824B" w14:textId="77777777" w:rsidTr="0031446F">
        <w:tc>
          <w:tcPr>
            <w:tcW w:w="411" w:type="dxa"/>
          </w:tcPr>
          <w:p w14:paraId="1FB822F7" w14:textId="77777777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134" w:type="dxa"/>
            <w:gridSpan w:val="3"/>
          </w:tcPr>
          <w:p w14:paraId="76221480" w14:textId="29B6D1D2" w:rsidR="0031446F" w:rsidRPr="00600168" w:rsidRDefault="0031446F" w:rsidP="0031446F">
            <w:pPr>
              <w:pStyle w:val="NoSpacing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itra</w:t>
            </w:r>
          </w:p>
        </w:tc>
        <w:tc>
          <w:tcPr>
            <w:tcW w:w="284" w:type="dxa"/>
          </w:tcPr>
          <w:p w14:paraId="14796A3D" w14:textId="77777777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6095" w:type="dxa"/>
            <w:gridSpan w:val="4"/>
          </w:tcPr>
          <w:p w14:paraId="10ED63D4" w14:textId="77777777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31446F" w:rsidRPr="00600168" w14:paraId="09FE858C" w14:textId="77777777" w:rsidTr="0031446F">
        <w:tc>
          <w:tcPr>
            <w:tcW w:w="411" w:type="dxa"/>
          </w:tcPr>
          <w:p w14:paraId="006285FD" w14:textId="77777777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134" w:type="dxa"/>
            <w:gridSpan w:val="3"/>
          </w:tcPr>
          <w:p w14:paraId="5EBAEF6F" w14:textId="469D268C" w:rsidR="0031446F" w:rsidRPr="00600168" w:rsidRDefault="0031446F" w:rsidP="0031446F">
            <w:pPr>
              <w:pStyle w:val="NoSpacing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Jenis Kontribusi </w:t>
            </w:r>
          </w:p>
        </w:tc>
        <w:tc>
          <w:tcPr>
            <w:tcW w:w="284" w:type="dxa"/>
          </w:tcPr>
          <w:p w14:paraId="44805BD4" w14:textId="77777777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6095" w:type="dxa"/>
            <w:gridSpan w:val="4"/>
          </w:tcPr>
          <w:p w14:paraId="0B4FA877" w14:textId="77777777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31446F" w:rsidRPr="00600168" w14:paraId="042F161A" w14:textId="77777777" w:rsidTr="0031446F">
        <w:tc>
          <w:tcPr>
            <w:tcW w:w="411" w:type="dxa"/>
          </w:tcPr>
          <w:p w14:paraId="506557DB" w14:textId="77777777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134" w:type="dxa"/>
            <w:gridSpan w:val="3"/>
          </w:tcPr>
          <w:p w14:paraId="5AE83E74" w14:textId="42138ADC" w:rsidR="0031446F" w:rsidRDefault="0031446F" w:rsidP="0031446F">
            <w:pPr>
              <w:pStyle w:val="NoSpacing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enyertanaan Dana (inkind/ cash)</w:t>
            </w:r>
          </w:p>
        </w:tc>
        <w:tc>
          <w:tcPr>
            <w:tcW w:w="284" w:type="dxa"/>
          </w:tcPr>
          <w:p w14:paraId="1AB0D670" w14:textId="4636E42A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6095" w:type="dxa"/>
            <w:gridSpan w:val="4"/>
          </w:tcPr>
          <w:p w14:paraId="0D1F488E" w14:textId="0E236C69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Rp</w:t>
            </w:r>
          </w:p>
        </w:tc>
      </w:tr>
      <w:tr w:rsidR="0031446F" w:rsidRPr="00600168" w14:paraId="020BF9E6" w14:textId="77777777" w:rsidTr="0031446F">
        <w:tc>
          <w:tcPr>
            <w:tcW w:w="411" w:type="dxa"/>
          </w:tcPr>
          <w:p w14:paraId="5AFBF937" w14:textId="77777777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134" w:type="dxa"/>
            <w:gridSpan w:val="3"/>
          </w:tcPr>
          <w:p w14:paraId="0F949211" w14:textId="77777777" w:rsidR="0031446F" w:rsidRDefault="0031446F" w:rsidP="0031446F">
            <w:pPr>
              <w:pStyle w:val="NoSpacing"/>
              <w:spacing w:line="276" w:lineRule="auto"/>
              <w:ind w:left="72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84" w:type="dxa"/>
          </w:tcPr>
          <w:p w14:paraId="51B45CE8" w14:textId="77777777" w:rsidR="0031446F" w:rsidRPr="00600168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6095" w:type="dxa"/>
            <w:gridSpan w:val="4"/>
          </w:tcPr>
          <w:p w14:paraId="0F5D1C1B" w14:textId="77777777" w:rsidR="0031446F" w:rsidRDefault="0031446F" w:rsidP="007A549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31446F" w:rsidRPr="00600168" w14:paraId="6F4CD69D" w14:textId="77777777" w:rsidTr="0031446F">
        <w:trPr>
          <w:gridAfter w:val="1"/>
          <w:wAfter w:w="54" w:type="dxa"/>
        </w:trPr>
        <w:tc>
          <w:tcPr>
            <w:tcW w:w="9870" w:type="dxa"/>
            <w:gridSpan w:val="8"/>
            <w:tcBorders>
              <w:bottom w:val="single" w:sz="4" w:space="0" w:color="auto"/>
            </w:tcBorders>
          </w:tcPr>
          <w:p w14:paraId="019C96AB" w14:textId="7DB0DF90" w:rsidR="0031446F" w:rsidRPr="00600168" w:rsidRDefault="0031446F" w:rsidP="0031446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Anggota Tim: </w:t>
            </w:r>
          </w:p>
        </w:tc>
      </w:tr>
      <w:tr w:rsidR="00600168" w:rsidRPr="00600168" w14:paraId="18DBFF9D" w14:textId="77777777" w:rsidTr="0031446F">
        <w:trPr>
          <w:gridAfter w:val="1"/>
          <w:wAfter w:w="54" w:type="dxa"/>
        </w:trPr>
        <w:tc>
          <w:tcPr>
            <w:tcW w:w="5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50994" w14:textId="44645330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D6BFF" w14:textId="43DE97A0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19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511CA" w14:textId="06D5308F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871D7" w14:textId="7CD3ECBB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kultas/Departemen Unit</w:t>
            </w: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3F788" w14:textId="07C6CD1B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stansi/Perguruan Tinggi</w:t>
            </w:r>
          </w:p>
        </w:tc>
      </w:tr>
      <w:tr w:rsidR="00600168" w:rsidRPr="00600168" w14:paraId="5E3C02CD" w14:textId="77777777" w:rsidTr="0031446F">
        <w:trPr>
          <w:gridAfter w:val="1"/>
          <w:wAfter w:w="54" w:type="dxa"/>
        </w:trPr>
        <w:tc>
          <w:tcPr>
            <w:tcW w:w="5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F6459" w14:textId="3BFFADBC" w:rsidR="00161E5B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9805A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DC441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EB6FF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F361E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600168" w:rsidRPr="00600168" w14:paraId="3B99374B" w14:textId="77777777" w:rsidTr="0031446F">
        <w:trPr>
          <w:gridAfter w:val="1"/>
          <w:wAfter w:w="54" w:type="dxa"/>
        </w:trPr>
        <w:tc>
          <w:tcPr>
            <w:tcW w:w="5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79B4E" w14:textId="5AB8E25B" w:rsidR="00161E5B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2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DFD4A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AE6AF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0A982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3A337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31446F" w:rsidRPr="00600168" w14:paraId="18678F4E" w14:textId="77777777" w:rsidTr="0031446F">
        <w:trPr>
          <w:gridAfter w:val="1"/>
          <w:wAfter w:w="54" w:type="dxa"/>
        </w:trPr>
        <w:tc>
          <w:tcPr>
            <w:tcW w:w="5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05A7E" w14:textId="57F1619A" w:rsidR="0031446F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2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C5650" w14:textId="77777777" w:rsidR="0031446F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7F9EE" w14:textId="77777777" w:rsidR="0031446F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BE226" w14:textId="77777777" w:rsidR="0031446F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FA41C" w14:textId="77777777" w:rsidR="0031446F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31446F" w:rsidRPr="00600168" w14:paraId="7FAB4BAF" w14:textId="77777777" w:rsidTr="0031446F">
        <w:trPr>
          <w:gridAfter w:val="1"/>
          <w:wAfter w:w="54" w:type="dxa"/>
        </w:trPr>
        <w:tc>
          <w:tcPr>
            <w:tcW w:w="5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E0130" w14:textId="623A289C" w:rsidR="0031446F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2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07922" w14:textId="77777777" w:rsidR="0031446F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4005F" w14:textId="77777777" w:rsidR="0031446F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EE905" w14:textId="77777777" w:rsidR="0031446F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E3A9D" w14:textId="77777777" w:rsidR="0031446F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31446F" w:rsidRPr="00600168" w14:paraId="02C2E4DB" w14:textId="77777777" w:rsidTr="0031446F">
        <w:trPr>
          <w:gridAfter w:val="1"/>
          <w:wAfter w:w="54" w:type="dxa"/>
        </w:trPr>
        <w:tc>
          <w:tcPr>
            <w:tcW w:w="5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985BC" w14:textId="6C34D670" w:rsidR="0031446F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2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C8239" w14:textId="77777777" w:rsidR="0031446F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C812C" w14:textId="77777777" w:rsidR="0031446F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4653A" w14:textId="77777777" w:rsidR="0031446F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C3FA9" w14:textId="77777777" w:rsidR="0031446F" w:rsidRPr="00600168" w:rsidRDefault="0031446F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4E1DE34C" w14:textId="6BA5A89B" w:rsidR="006D79C6" w:rsidRPr="00600168" w:rsidRDefault="006D79C6" w:rsidP="00161E5B">
      <w:pPr>
        <w:pStyle w:val="NoSpacing"/>
        <w:spacing w:line="276" w:lineRule="auto"/>
        <w:rPr>
          <w:rFonts w:ascii="Times New Roman" w:hAnsi="Times New Roman" w:cs="Times New Roman"/>
          <w:color w:val="auto"/>
          <w:sz w:val="24"/>
          <w:szCs w:val="24"/>
        </w:rPr>
      </w:pPr>
    </w:p>
    <w:tbl>
      <w:tblPr>
        <w:tblStyle w:val="TableGrid0"/>
        <w:tblW w:w="1021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821"/>
      </w:tblGrid>
      <w:tr w:rsidR="00600168" w:rsidRPr="00600168" w14:paraId="64895754" w14:textId="77777777" w:rsidTr="0031446F">
        <w:tc>
          <w:tcPr>
            <w:tcW w:w="5393" w:type="dxa"/>
          </w:tcPr>
          <w:p w14:paraId="2E15A6E1" w14:textId="33035388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1" w:type="dxa"/>
          </w:tcPr>
          <w:p w14:paraId="0FAFC0EF" w14:textId="6F4D3B01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  <w:r w:rsidR="00467D67"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…</w:t>
            </w:r>
          </w:p>
        </w:tc>
      </w:tr>
      <w:tr w:rsidR="00600168" w:rsidRPr="00600168" w14:paraId="37664C9C" w14:textId="77777777" w:rsidTr="0031446F">
        <w:tc>
          <w:tcPr>
            <w:tcW w:w="5393" w:type="dxa"/>
          </w:tcPr>
          <w:p w14:paraId="03E82ECD" w14:textId="4AEC2C5E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r w:rsidR="00B134D3"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1" w:type="dxa"/>
          </w:tcPr>
          <w:p w14:paraId="7D58168E" w14:textId="77777777" w:rsidR="00161E5B" w:rsidRPr="00600168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600168" w:rsidRPr="00600168" w14:paraId="57DDBEC7" w14:textId="77777777" w:rsidTr="0031446F">
        <w:tc>
          <w:tcPr>
            <w:tcW w:w="5393" w:type="dxa"/>
          </w:tcPr>
          <w:p w14:paraId="6A95BC6F" w14:textId="2C26025D" w:rsidR="00161E5B" w:rsidRPr="00600168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60016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Kepala </w:t>
            </w:r>
            <w:r w:rsidR="00866849" w:rsidRPr="0060016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Departemen</w:t>
            </w:r>
          </w:p>
        </w:tc>
        <w:tc>
          <w:tcPr>
            <w:tcW w:w="4821" w:type="dxa"/>
          </w:tcPr>
          <w:p w14:paraId="0D6ADE45" w14:textId="3C7405CA" w:rsidR="00161E5B" w:rsidRPr="00600168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 Tim</w:t>
            </w:r>
          </w:p>
        </w:tc>
      </w:tr>
      <w:tr w:rsidR="00600168" w:rsidRPr="00600168" w14:paraId="46453B6A" w14:textId="77777777" w:rsidTr="0031446F">
        <w:tc>
          <w:tcPr>
            <w:tcW w:w="5393" w:type="dxa"/>
          </w:tcPr>
          <w:p w14:paraId="2FEFC391" w14:textId="77777777" w:rsidR="00B134D3" w:rsidRPr="00600168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Pr="00600168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08B08F0E" w14:textId="19D713F0" w:rsidR="00BA314E" w:rsidRPr="00600168" w:rsidRDefault="00BA314E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600168"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</w:rPr>
              <w:t>Stempel</w:t>
            </w:r>
          </w:p>
          <w:p w14:paraId="67118246" w14:textId="5C52E941" w:rsidR="00B134D3" w:rsidRPr="00600168" w:rsidRDefault="00B134D3" w:rsidP="00B134D3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1" w:type="dxa"/>
          </w:tcPr>
          <w:p w14:paraId="25BFB310" w14:textId="77777777" w:rsidR="00B134D3" w:rsidRPr="00600168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600168" w:rsidRPr="00600168" w14:paraId="04039989" w14:textId="77777777" w:rsidTr="0031446F">
        <w:tc>
          <w:tcPr>
            <w:tcW w:w="5393" w:type="dxa"/>
          </w:tcPr>
          <w:p w14:paraId="4BF7CDB8" w14:textId="73B134AB" w:rsidR="00B134D3" w:rsidRPr="00600168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60016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ama Jelas</w:t>
            </w:r>
          </w:p>
        </w:tc>
        <w:tc>
          <w:tcPr>
            <w:tcW w:w="4821" w:type="dxa"/>
          </w:tcPr>
          <w:p w14:paraId="7C9BE741" w14:textId="465781F3" w:rsidR="00B134D3" w:rsidRPr="00600168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600168" w:rsidRPr="00600168" w14:paraId="7CEFC600" w14:textId="77777777" w:rsidTr="0031446F">
        <w:tc>
          <w:tcPr>
            <w:tcW w:w="5393" w:type="dxa"/>
          </w:tcPr>
          <w:p w14:paraId="1AE287F9" w14:textId="741B4058" w:rsidR="00B134D3" w:rsidRPr="00600168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60016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</w:p>
        </w:tc>
        <w:tc>
          <w:tcPr>
            <w:tcW w:w="4821" w:type="dxa"/>
          </w:tcPr>
          <w:p w14:paraId="7F8719A5" w14:textId="2205DC5B" w:rsidR="00B134D3" w:rsidRPr="00600168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600168" w:rsidRPr="00600168" w14:paraId="5E98E0A0" w14:textId="77777777" w:rsidTr="006D79C6">
        <w:tc>
          <w:tcPr>
            <w:tcW w:w="10214" w:type="dxa"/>
            <w:gridSpan w:val="2"/>
          </w:tcPr>
          <w:p w14:paraId="02B5F0E7" w14:textId="77777777" w:rsidR="008D4288" w:rsidRPr="00600168" w:rsidRDefault="008D4288" w:rsidP="006D79C6">
            <w:pPr>
              <w:pStyle w:val="NoSpacing"/>
              <w:spacing w:line="276" w:lineRule="auto"/>
              <w:ind w:left="-521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57235D0F" w:rsidR="00B134D3" w:rsidRPr="00600168" w:rsidRDefault="00B134D3" w:rsidP="006D79C6">
            <w:pPr>
              <w:pStyle w:val="NoSpacing"/>
              <w:spacing w:line="276" w:lineRule="auto"/>
              <w:ind w:left="-521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0016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</w:p>
        </w:tc>
      </w:tr>
      <w:tr w:rsidR="00600168" w:rsidRPr="008801F6" w14:paraId="65D46557" w14:textId="77777777" w:rsidTr="006D79C6">
        <w:tc>
          <w:tcPr>
            <w:tcW w:w="10214" w:type="dxa"/>
            <w:gridSpan w:val="2"/>
          </w:tcPr>
          <w:p w14:paraId="64532C39" w14:textId="6210EFEB" w:rsidR="00BA314E" w:rsidRPr="008801F6" w:rsidRDefault="00BA314E" w:rsidP="006D79C6">
            <w:pPr>
              <w:ind w:left="-521" w:right="206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val="da-DK"/>
              </w:rPr>
            </w:pPr>
            <w:r w:rsidRPr="008801F6"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  <w:lang w:val="da-DK"/>
              </w:rPr>
              <w:t xml:space="preserve">Direktur Riset dan Pengabdian </w:t>
            </w:r>
            <w:r w:rsidR="002C1332" w:rsidRPr="008801F6"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  <w:lang w:val="da-DK"/>
              </w:rPr>
              <w:t xml:space="preserve">kepada </w:t>
            </w:r>
            <w:r w:rsidRPr="008801F6"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  <w:lang w:val="da-DK"/>
              </w:rPr>
              <w:t>Masyarakat</w:t>
            </w:r>
          </w:p>
        </w:tc>
      </w:tr>
      <w:tr w:rsidR="00600168" w:rsidRPr="00600168" w14:paraId="4F6FE9A2" w14:textId="77777777" w:rsidTr="006D79C6">
        <w:tc>
          <w:tcPr>
            <w:tcW w:w="10214" w:type="dxa"/>
            <w:gridSpan w:val="2"/>
            <w:vAlign w:val="center"/>
          </w:tcPr>
          <w:p w14:paraId="44200A9F" w14:textId="77777777" w:rsidR="00B72768" w:rsidRPr="008801F6" w:rsidRDefault="00B72768" w:rsidP="006D79C6">
            <w:pPr>
              <w:pStyle w:val="NoSpacing"/>
              <w:spacing w:line="276" w:lineRule="auto"/>
              <w:ind w:left="-521" w:firstLine="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  <w:lang w:val="da-DK"/>
              </w:rPr>
            </w:pPr>
          </w:p>
          <w:p w14:paraId="1C9303A5" w14:textId="77777777" w:rsidR="00600168" w:rsidRDefault="00B72768" w:rsidP="0031446F">
            <w:pPr>
              <w:pStyle w:val="NoSpacing"/>
              <w:spacing w:line="276" w:lineRule="auto"/>
              <w:ind w:left="-521" w:firstLine="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</w:rPr>
            </w:pPr>
            <w:r w:rsidRPr="00600168"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</w:rPr>
              <w:t>Stempel</w:t>
            </w:r>
          </w:p>
          <w:p w14:paraId="108B6A0B" w14:textId="24B3B0D1" w:rsidR="00220216" w:rsidRPr="00600168" w:rsidRDefault="00220216" w:rsidP="0031446F">
            <w:pPr>
              <w:pStyle w:val="NoSpacing"/>
              <w:spacing w:line="276" w:lineRule="auto"/>
              <w:ind w:left="-521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600168" w:rsidRPr="00600168" w14:paraId="0B54015F" w14:textId="77777777" w:rsidTr="006D79C6">
        <w:tc>
          <w:tcPr>
            <w:tcW w:w="10214" w:type="dxa"/>
            <w:gridSpan w:val="2"/>
          </w:tcPr>
          <w:p w14:paraId="75F3215E" w14:textId="5A7F6DDF" w:rsidR="00BA314E" w:rsidRPr="00600168" w:rsidRDefault="00F57386" w:rsidP="00F57386">
            <w:pPr>
              <w:ind w:left="-108" w:firstLine="0"/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Fadlilatul Taufany S.T., Ph.D.</w:t>
            </w:r>
          </w:p>
        </w:tc>
      </w:tr>
      <w:tr w:rsidR="00600168" w:rsidRPr="00600168" w14:paraId="7C7F7500" w14:textId="77777777" w:rsidTr="006D79C6">
        <w:tc>
          <w:tcPr>
            <w:tcW w:w="10214" w:type="dxa"/>
            <w:gridSpan w:val="2"/>
          </w:tcPr>
          <w:p w14:paraId="79B9619C" w14:textId="77777777" w:rsidR="00384246" w:rsidRDefault="00384246" w:rsidP="0038424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</w:t>
            </w:r>
            <w:r>
              <w:t xml:space="preserve"> </w:t>
            </w:r>
            <w:r w:rsidRPr="003F3A43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198107132005011001</w:t>
            </w:r>
          </w:p>
          <w:p w14:paraId="4B364846" w14:textId="3F995E09" w:rsidR="00BA314E" w:rsidRPr="00600168" w:rsidRDefault="00BA314E" w:rsidP="006D79C6">
            <w:pPr>
              <w:ind w:left="-521"/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02E6C39" w14:textId="47DBBBD6" w:rsidR="00412CCC" w:rsidRPr="00600168" w:rsidRDefault="00BF63D0" w:rsidP="00412CCC">
      <w:pPr>
        <w:pStyle w:val="Heading1"/>
        <w:rPr>
          <w:rFonts w:cs="Times New Roman"/>
          <w:szCs w:val="36"/>
        </w:rPr>
      </w:pPr>
      <w:r w:rsidRPr="00600168">
        <w:rPr>
          <w:rFonts w:cs="Times New Roman"/>
          <w:sz w:val="24"/>
          <w:szCs w:val="24"/>
        </w:rPr>
        <w:lastRenderedPageBreak/>
        <w:tab/>
      </w:r>
      <w:bookmarkStart w:id="1" w:name="_Toc128669493"/>
      <w:r w:rsidR="00226B7B" w:rsidRPr="00600168">
        <w:rPr>
          <w:rFonts w:cs="Times New Roman"/>
          <w:szCs w:val="36"/>
        </w:rPr>
        <w:t>DAFTAR ISI</w:t>
      </w:r>
      <w:bookmarkEnd w:id="1"/>
    </w:p>
    <w:sdt>
      <w:sdtPr>
        <w:rPr>
          <w:rFonts w:ascii="Times New Roman" w:eastAsia="Calibri" w:hAnsi="Times New Roman" w:cs="Times New Roman"/>
          <w:color w:val="auto"/>
          <w:sz w:val="24"/>
          <w:szCs w:val="24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600168" w:rsidRDefault="00CC2415">
          <w:pPr>
            <w:pStyle w:val="TOCHeading"/>
            <w:rPr>
              <w:rFonts w:ascii="Times New Roman" w:hAnsi="Times New Roman" w:cs="Times New Roman"/>
              <w:color w:val="auto"/>
              <w:sz w:val="24"/>
              <w:szCs w:val="24"/>
            </w:rPr>
          </w:pPr>
        </w:p>
        <w:p w14:paraId="35BB028B" w14:textId="617721A9" w:rsidR="006E000A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r w:rsidRPr="00600168">
            <w:rPr>
              <w:rFonts w:cs="Times New Roman"/>
              <w:color w:val="auto"/>
              <w:sz w:val="24"/>
              <w:szCs w:val="24"/>
            </w:rPr>
            <w:fldChar w:fldCharType="begin"/>
          </w:r>
          <w:r w:rsidRPr="00600168">
            <w:rPr>
              <w:rFonts w:cs="Times New Roman"/>
              <w:color w:val="auto"/>
              <w:sz w:val="24"/>
              <w:szCs w:val="24"/>
            </w:rPr>
            <w:instrText xml:space="preserve"> TOC \o "1-3" \h \z \u </w:instrText>
          </w:r>
          <w:r w:rsidRPr="00600168">
            <w:rPr>
              <w:rFonts w:cs="Times New Roman"/>
              <w:color w:val="auto"/>
              <w:sz w:val="24"/>
              <w:szCs w:val="24"/>
            </w:rPr>
            <w:fldChar w:fldCharType="separate"/>
          </w:r>
          <w:hyperlink w:anchor="_Toc128669492" w:history="1">
            <w:r w:rsidR="006E000A" w:rsidRPr="008B0C68">
              <w:rPr>
                <w:rStyle w:val="Hyperlink"/>
                <w:rFonts w:cs="Times New Roman"/>
                <w:noProof/>
              </w:rPr>
              <w:t>LEMBAR PENGESAHAN PROPOSAL</w:t>
            </w:r>
            <w:r w:rsidR="006E000A">
              <w:rPr>
                <w:noProof/>
                <w:webHidden/>
              </w:rPr>
              <w:tab/>
            </w:r>
            <w:r w:rsidR="006E000A">
              <w:rPr>
                <w:noProof/>
                <w:webHidden/>
              </w:rPr>
              <w:fldChar w:fldCharType="begin"/>
            </w:r>
            <w:r w:rsidR="006E000A">
              <w:rPr>
                <w:noProof/>
                <w:webHidden/>
              </w:rPr>
              <w:instrText xml:space="preserve"> PAGEREF _Toc128669492 \h </w:instrText>
            </w:r>
            <w:r w:rsidR="006E000A">
              <w:rPr>
                <w:noProof/>
                <w:webHidden/>
              </w:rPr>
            </w:r>
            <w:r w:rsidR="006E000A">
              <w:rPr>
                <w:noProof/>
                <w:webHidden/>
              </w:rPr>
              <w:fldChar w:fldCharType="separate"/>
            </w:r>
            <w:r w:rsidR="006E000A">
              <w:rPr>
                <w:noProof/>
                <w:webHidden/>
              </w:rPr>
              <w:t>2</w:t>
            </w:r>
            <w:r w:rsidR="006E000A">
              <w:rPr>
                <w:noProof/>
                <w:webHidden/>
              </w:rPr>
              <w:fldChar w:fldCharType="end"/>
            </w:r>
          </w:hyperlink>
        </w:p>
        <w:p w14:paraId="625D7140" w14:textId="6BB27262" w:rsidR="006E000A" w:rsidRPr="006E000A" w:rsidRDefault="006E000A">
          <w:pPr>
            <w:pStyle w:val="TOC1"/>
            <w:rPr>
              <w:rFonts w:eastAsiaTheme="minorEastAsia" w:cs="Times New Roman"/>
              <w:noProof/>
              <w:color w:val="auto"/>
              <w:lang w:val="en-US" w:eastAsia="en-US"/>
            </w:rPr>
          </w:pPr>
          <w:hyperlink w:anchor="_Toc128669493" w:history="1">
            <w:r w:rsidRPr="006E000A">
              <w:rPr>
                <w:rStyle w:val="Hyperlink"/>
                <w:rFonts w:cs="Times New Roman"/>
                <w:noProof/>
                <w:color w:val="auto"/>
              </w:rPr>
              <w:t>DAFTAR ISI</w:t>
            </w:r>
            <w:r w:rsidRPr="006E000A">
              <w:rPr>
                <w:rFonts w:cs="Times New Roman"/>
                <w:noProof/>
                <w:webHidden/>
                <w:color w:val="auto"/>
              </w:rPr>
              <w:tab/>
            </w:r>
            <w:r w:rsidRPr="006E000A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6E000A">
              <w:rPr>
                <w:rFonts w:cs="Times New Roman"/>
                <w:noProof/>
                <w:webHidden/>
                <w:color w:val="auto"/>
              </w:rPr>
              <w:instrText xml:space="preserve"> PAGEREF _Toc128669493 \h </w:instrText>
            </w:r>
            <w:r w:rsidRPr="006E000A">
              <w:rPr>
                <w:rFonts w:cs="Times New Roman"/>
                <w:noProof/>
                <w:webHidden/>
                <w:color w:val="auto"/>
              </w:rPr>
            </w:r>
            <w:r w:rsidRPr="006E000A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Pr="006E000A">
              <w:rPr>
                <w:rFonts w:cs="Times New Roman"/>
                <w:noProof/>
                <w:webHidden/>
                <w:color w:val="auto"/>
              </w:rPr>
              <w:t>3</w:t>
            </w:r>
            <w:r w:rsidRPr="006E000A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35CE8D86" w14:textId="5FD48163" w:rsidR="006E000A" w:rsidRPr="006E000A" w:rsidRDefault="006E000A">
          <w:pPr>
            <w:pStyle w:val="TOC1"/>
            <w:rPr>
              <w:rFonts w:eastAsiaTheme="minorEastAsia" w:cs="Times New Roman"/>
              <w:noProof/>
              <w:color w:val="auto"/>
              <w:lang w:val="en-US" w:eastAsia="en-US"/>
            </w:rPr>
          </w:pPr>
          <w:hyperlink w:anchor="_Toc128669494" w:history="1">
            <w:r w:rsidRPr="006E000A">
              <w:rPr>
                <w:rStyle w:val="Hyperlink"/>
                <w:rFonts w:cs="Times New Roman"/>
                <w:noProof/>
                <w:color w:val="auto"/>
              </w:rPr>
              <w:t>BAB I PENDAHULUAN</w:t>
            </w:r>
            <w:r w:rsidRPr="006E000A">
              <w:rPr>
                <w:rFonts w:cs="Times New Roman"/>
                <w:noProof/>
                <w:webHidden/>
                <w:color w:val="auto"/>
              </w:rPr>
              <w:tab/>
            </w:r>
            <w:r w:rsidRPr="006E000A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6E000A">
              <w:rPr>
                <w:rFonts w:cs="Times New Roman"/>
                <w:noProof/>
                <w:webHidden/>
                <w:color w:val="auto"/>
              </w:rPr>
              <w:instrText xml:space="preserve"> PAGEREF _Toc128669494 \h </w:instrText>
            </w:r>
            <w:r w:rsidRPr="006E000A">
              <w:rPr>
                <w:rFonts w:cs="Times New Roman"/>
                <w:noProof/>
                <w:webHidden/>
                <w:color w:val="auto"/>
              </w:rPr>
            </w:r>
            <w:r w:rsidRPr="006E000A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Pr="006E000A">
              <w:rPr>
                <w:rFonts w:cs="Times New Roman"/>
                <w:noProof/>
                <w:webHidden/>
                <w:color w:val="auto"/>
              </w:rPr>
              <w:t>4</w:t>
            </w:r>
            <w:r w:rsidRPr="006E000A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50182F63" w14:textId="4F3FC7D7" w:rsidR="006E000A" w:rsidRPr="006E000A" w:rsidRDefault="006E000A">
          <w:pPr>
            <w:pStyle w:val="TOC2"/>
            <w:tabs>
              <w:tab w:val="left" w:pos="880"/>
              <w:tab w:val="right" w:leader="dot" w:pos="9338"/>
            </w:tabs>
            <w:rPr>
              <w:rFonts w:ascii="Times New Roman" w:eastAsiaTheme="minorEastAsia" w:hAnsi="Times New Roman" w:cs="Times New Roman"/>
              <w:noProof/>
              <w:color w:val="auto"/>
              <w:lang w:val="en-US" w:eastAsia="en-US"/>
            </w:rPr>
          </w:pPr>
          <w:hyperlink w:anchor="_Toc128669495" w:history="1">
            <w:r w:rsidRPr="006E000A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1.1.</w:t>
            </w:r>
            <w:r w:rsidRPr="006E000A">
              <w:rPr>
                <w:rFonts w:ascii="Times New Roman" w:eastAsiaTheme="minorEastAsia" w:hAnsi="Times New Roman" w:cs="Times New Roman"/>
                <w:noProof/>
                <w:color w:val="auto"/>
                <w:lang w:val="en-US" w:eastAsia="en-US"/>
              </w:rPr>
              <w:tab/>
            </w:r>
            <w:r w:rsidRPr="006E000A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Latar Belakang</w:t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128669495 \h </w:instrText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4ADEBD69" w14:textId="4AD9A9D4" w:rsidR="006E000A" w:rsidRPr="006E000A" w:rsidRDefault="006E000A">
          <w:pPr>
            <w:pStyle w:val="TOC2"/>
            <w:tabs>
              <w:tab w:val="left" w:pos="880"/>
              <w:tab w:val="right" w:leader="dot" w:pos="9338"/>
            </w:tabs>
            <w:rPr>
              <w:rFonts w:ascii="Times New Roman" w:eastAsiaTheme="minorEastAsia" w:hAnsi="Times New Roman" w:cs="Times New Roman"/>
              <w:noProof/>
              <w:color w:val="auto"/>
              <w:lang w:val="en-US" w:eastAsia="en-US"/>
            </w:rPr>
          </w:pPr>
          <w:hyperlink w:anchor="_Toc128669496" w:history="1">
            <w:r w:rsidRPr="006E000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Pr="006E000A">
              <w:rPr>
                <w:rFonts w:ascii="Times New Roman" w:eastAsiaTheme="minorEastAsia" w:hAnsi="Times New Roman" w:cs="Times New Roman"/>
                <w:noProof/>
                <w:color w:val="auto"/>
                <w:lang w:val="en-US" w:eastAsia="en-US"/>
              </w:rPr>
              <w:tab/>
            </w:r>
            <w:r w:rsidRPr="006E000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Perumusan Konsep dan Strategi Kegiatan</w:t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128669496 \h </w:instrText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5E1533D1" w14:textId="75625C5C" w:rsidR="006E000A" w:rsidRPr="006E000A" w:rsidRDefault="006E000A">
          <w:pPr>
            <w:pStyle w:val="TOC2"/>
            <w:tabs>
              <w:tab w:val="left" w:pos="880"/>
              <w:tab w:val="right" w:leader="dot" w:pos="9338"/>
            </w:tabs>
            <w:rPr>
              <w:rFonts w:ascii="Times New Roman" w:eastAsiaTheme="minorEastAsia" w:hAnsi="Times New Roman" w:cs="Times New Roman"/>
              <w:noProof/>
              <w:color w:val="auto"/>
              <w:lang w:val="en-US" w:eastAsia="en-US"/>
            </w:rPr>
          </w:pPr>
          <w:hyperlink w:anchor="_Toc128669497" w:history="1">
            <w:r w:rsidRPr="006E000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3.</w:t>
            </w:r>
            <w:r w:rsidRPr="006E000A">
              <w:rPr>
                <w:rFonts w:ascii="Times New Roman" w:eastAsiaTheme="minorEastAsia" w:hAnsi="Times New Roman" w:cs="Times New Roman"/>
                <w:noProof/>
                <w:color w:val="auto"/>
                <w:lang w:val="en-US" w:eastAsia="en-US"/>
              </w:rPr>
              <w:tab/>
            </w:r>
            <w:r w:rsidRPr="006E000A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Tujuan, Manfaat, dan Dampak Kegiatan yang Diharapkan</w:t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128669497 \h </w:instrText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6E71CE7C" w14:textId="447059DA" w:rsidR="006E000A" w:rsidRPr="006E000A" w:rsidRDefault="006E000A">
          <w:pPr>
            <w:pStyle w:val="TOC2"/>
            <w:tabs>
              <w:tab w:val="left" w:pos="880"/>
              <w:tab w:val="right" w:leader="dot" w:pos="9338"/>
            </w:tabs>
            <w:rPr>
              <w:rFonts w:ascii="Times New Roman" w:eastAsiaTheme="minorEastAsia" w:hAnsi="Times New Roman" w:cs="Times New Roman"/>
              <w:noProof/>
              <w:color w:val="auto"/>
              <w:lang w:val="en-US" w:eastAsia="en-US"/>
            </w:rPr>
          </w:pPr>
          <w:hyperlink w:anchor="_Toc128669498" w:history="1">
            <w:r w:rsidRPr="006E000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4.</w:t>
            </w:r>
            <w:r w:rsidRPr="006E000A">
              <w:rPr>
                <w:rFonts w:ascii="Times New Roman" w:eastAsiaTheme="minorEastAsia" w:hAnsi="Times New Roman" w:cs="Times New Roman"/>
                <w:noProof/>
                <w:color w:val="auto"/>
                <w:lang w:val="en-US" w:eastAsia="en-US"/>
              </w:rPr>
              <w:tab/>
            </w:r>
            <w:r w:rsidRPr="006E000A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Target Luaran</w:t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128669498 \h </w:instrText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Pr="006E000A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1F0B6B07" w14:textId="4AF8E2F8" w:rsidR="006E000A" w:rsidRDefault="006E000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28669499" w:history="1">
            <w:r w:rsidRPr="006E000A">
              <w:rPr>
                <w:rStyle w:val="Hyperlink"/>
                <w:rFonts w:cs="Times New Roman"/>
                <w:noProof/>
                <w:color w:val="auto"/>
              </w:rPr>
              <w:t>BAB II SOLUSI DAN METODE KEGIATAN</w:t>
            </w:r>
            <w:r w:rsidRPr="006E000A">
              <w:rPr>
                <w:rFonts w:cs="Times New Roman"/>
                <w:noProof/>
                <w:webHidden/>
                <w:color w:val="auto"/>
              </w:rPr>
              <w:tab/>
            </w:r>
            <w:r w:rsidRPr="006E000A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6E000A">
              <w:rPr>
                <w:rFonts w:cs="Times New Roman"/>
                <w:noProof/>
                <w:webHidden/>
                <w:color w:val="auto"/>
              </w:rPr>
              <w:instrText xml:space="preserve"> PAGEREF _Toc128669499 \h </w:instrText>
            </w:r>
            <w:r w:rsidRPr="006E000A">
              <w:rPr>
                <w:rFonts w:cs="Times New Roman"/>
                <w:noProof/>
                <w:webHidden/>
                <w:color w:val="auto"/>
              </w:rPr>
            </w:r>
            <w:r w:rsidRPr="006E000A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Pr="006E000A">
              <w:rPr>
                <w:rFonts w:cs="Times New Roman"/>
                <w:noProof/>
                <w:webHidden/>
                <w:color w:val="auto"/>
              </w:rPr>
              <w:t>5</w:t>
            </w:r>
            <w:r w:rsidRPr="006E000A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1415A850" w14:textId="41A8ABA1" w:rsidR="006E000A" w:rsidRDefault="006E000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28669500" w:history="1">
            <w:r w:rsidRPr="008B0C68">
              <w:rPr>
                <w:rStyle w:val="Hyperlink"/>
                <w:noProof/>
              </w:rPr>
              <w:t>BAB III LUARAN DAN TARGET CAPAI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69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E6C474" w14:textId="7FD4BE78" w:rsidR="006E000A" w:rsidRDefault="006E000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28669501" w:history="1">
            <w:r w:rsidRPr="008B0C68">
              <w:rPr>
                <w:rStyle w:val="Hyperlink"/>
                <w:noProof/>
              </w:rPr>
              <w:t>BAB IV ANGGAR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69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0B633E" w14:textId="4B3360E6" w:rsidR="006E000A" w:rsidRDefault="006E000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28669502" w:history="1">
            <w:r w:rsidRPr="008B0C68">
              <w:rPr>
                <w:rStyle w:val="Hyperlink"/>
                <w:noProof/>
              </w:rPr>
              <w:t>BAB V JADW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69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B17D8" w14:textId="152F94B6" w:rsidR="006E000A" w:rsidRDefault="006E000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28669503" w:history="1">
            <w:r w:rsidRPr="008B0C68">
              <w:rPr>
                <w:rStyle w:val="Hyperlink"/>
                <w:noProof/>
              </w:rPr>
              <w:t>DAFTAR PUSTA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69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FE7689" w14:textId="5993ECD4" w:rsidR="006E000A" w:rsidRDefault="006E000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28669504" w:history="1">
            <w:r w:rsidRPr="008B0C68">
              <w:rPr>
                <w:rStyle w:val="Hyperlink"/>
                <w:noProof/>
              </w:rPr>
              <w:t>LAMPIRAN 1.  SURAT PERNYATAAN KESEDIAAN KERJASAMA DARI MIT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69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64108" w14:textId="15D1EED7" w:rsidR="006E000A" w:rsidRDefault="006E000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28669505" w:history="1">
            <w:r w:rsidRPr="008B0C68">
              <w:rPr>
                <w:rStyle w:val="Hyperlink"/>
                <w:noProof/>
              </w:rPr>
              <w:t>LAMPIRAN 2. GAMBARAN IP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69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C9B2E2" w14:textId="693387CF" w:rsidR="006E000A" w:rsidRDefault="006E000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28669506" w:history="1">
            <w:r w:rsidRPr="008B0C68">
              <w:rPr>
                <w:rStyle w:val="Hyperlink"/>
                <w:noProof/>
              </w:rPr>
              <w:t>LAMPIRAN 3. PETA LOKA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69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8C511E" w14:textId="56E08648" w:rsidR="00CC2415" w:rsidRPr="00600168" w:rsidRDefault="00CC2415">
          <w:pPr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600168">
            <w:rPr>
              <w:rFonts w:ascii="Times New Roman" w:hAnsi="Times New Roman" w:cs="Times New Roman"/>
              <w:color w:val="auto"/>
              <w:sz w:val="24"/>
              <w:szCs w:val="24"/>
            </w:rPr>
            <w:fldChar w:fldCharType="end"/>
          </w:r>
        </w:p>
      </w:sdtContent>
    </w:sdt>
    <w:p w14:paraId="4F170DB0" w14:textId="52E75A90" w:rsidR="00C13521" w:rsidRPr="00600168" w:rsidRDefault="00412CCC" w:rsidP="00412CCC">
      <w:pPr>
        <w:spacing w:after="160" w:line="259" w:lineRule="auto"/>
        <w:ind w:left="0" w:firstLine="0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600168">
        <w:rPr>
          <w:rFonts w:ascii="Times New Roman" w:hAnsi="Times New Roman" w:cs="Times New Roman"/>
          <w:color w:val="auto"/>
          <w:sz w:val="24"/>
          <w:szCs w:val="24"/>
        </w:rPr>
        <w:br w:type="page"/>
      </w:r>
    </w:p>
    <w:p w14:paraId="20B6F0E7" w14:textId="057991CF" w:rsidR="00C13521" w:rsidRPr="00600168" w:rsidRDefault="00C13521" w:rsidP="00C13521">
      <w:pPr>
        <w:pStyle w:val="Heading1"/>
        <w:rPr>
          <w:rFonts w:cs="Times New Roman"/>
          <w:szCs w:val="36"/>
        </w:rPr>
      </w:pPr>
      <w:bookmarkStart w:id="2" w:name="_Toc128669494"/>
      <w:r w:rsidRPr="00600168">
        <w:rPr>
          <w:rFonts w:cs="Times New Roman"/>
          <w:szCs w:val="36"/>
        </w:rPr>
        <w:lastRenderedPageBreak/>
        <w:t xml:space="preserve">BAB I </w:t>
      </w:r>
      <w:r w:rsidR="0089260F" w:rsidRPr="00600168">
        <w:rPr>
          <w:rFonts w:cs="Times New Roman"/>
          <w:szCs w:val="36"/>
        </w:rPr>
        <w:t>PENDAHULUAN</w:t>
      </w:r>
      <w:bookmarkEnd w:id="2"/>
    </w:p>
    <w:p w14:paraId="746BBE52" w14:textId="2E221D10" w:rsidR="00CF4E05" w:rsidRDefault="00CF4E05" w:rsidP="00600168">
      <w:pPr>
        <w:pStyle w:val="Heading2"/>
        <w:numPr>
          <w:ilvl w:val="1"/>
          <w:numId w:val="3"/>
        </w:numPr>
        <w:ind w:left="567" w:hanging="567"/>
        <w:rPr>
          <w:rFonts w:cs="Times New Roman"/>
          <w:szCs w:val="24"/>
          <w:lang w:val="id-ID"/>
        </w:rPr>
      </w:pPr>
      <w:bookmarkStart w:id="3" w:name="_Toc128669495"/>
      <w:bookmarkStart w:id="4" w:name="_Hlk46387745"/>
      <w:r w:rsidRPr="00600168">
        <w:rPr>
          <w:rFonts w:cs="Times New Roman"/>
          <w:szCs w:val="24"/>
          <w:lang w:val="id-ID"/>
        </w:rPr>
        <w:t>Latar Belakang</w:t>
      </w:r>
      <w:bookmarkEnd w:id="3"/>
      <w:r w:rsidRPr="00600168">
        <w:rPr>
          <w:rFonts w:cs="Times New Roman"/>
          <w:szCs w:val="24"/>
          <w:lang w:val="id-ID"/>
        </w:rPr>
        <w:t xml:space="preserve"> </w:t>
      </w:r>
    </w:p>
    <w:p w14:paraId="42D762A1" w14:textId="4CFED908" w:rsidR="00CF4E05" w:rsidRPr="00600168" w:rsidRDefault="00CF4E05" w:rsidP="00CF4E05">
      <w:pPr>
        <w:pStyle w:val="Heading2"/>
        <w:numPr>
          <w:ilvl w:val="1"/>
          <w:numId w:val="3"/>
        </w:numPr>
        <w:ind w:left="567" w:hanging="567"/>
        <w:rPr>
          <w:rFonts w:cs="Times New Roman"/>
          <w:szCs w:val="24"/>
        </w:rPr>
      </w:pPr>
      <w:bookmarkStart w:id="5" w:name="_Toc128669496"/>
      <w:r w:rsidRPr="00600168">
        <w:rPr>
          <w:rFonts w:cs="Times New Roman"/>
          <w:szCs w:val="24"/>
        </w:rPr>
        <w:t>Perumusan Konsep dan Strategi Kegiatan</w:t>
      </w:r>
      <w:bookmarkEnd w:id="5"/>
    </w:p>
    <w:p w14:paraId="07EDEEA1" w14:textId="199011DB" w:rsidR="00CF4E05" w:rsidRPr="008801F6" w:rsidRDefault="00CF4E05" w:rsidP="00CF4E05">
      <w:pPr>
        <w:pStyle w:val="Heading2"/>
        <w:numPr>
          <w:ilvl w:val="1"/>
          <w:numId w:val="3"/>
        </w:numPr>
        <w:ind w:left="567" w:hanging="567"/>
        <w:rPr>
          <w:rFonts w:cs="Times New Roman"/>
          <w:szCs w:val="24"/>
          <w:lang w:val="nl-NL"/>
        </w:rPr>
      </w:pPr>
      <w:bookmarkStart w:id="6" w:name="_Toc128669497"/>
      <w:r w:rsidRPr="00600168">
        <w:rPr>
          <w:rFonts w:cs="Times New Roman"/>
          <w:szCs w:val="24"/>
          <w:lang w:val="id-ID"/>
        </w:rPr>
        <w:t>Tujuan, Manfaat, dan Dampak Kegiatan yang Diharapkan</w:t>
      </w:r>
      <w:bookmarkEnd w:id="6"/>
    </w:p>
    <w:p w14:paraId="2E281531" w14:textId="4F58564C" w:rsidR="00987866" w:rsidRPr="00600168" w:rsidRDefault="00CF4E05" w:rsidP="00CF4E05">
      <w:pPr>
        <w:pStyle w:val="Heading2"/>
        <w:numPr>
          <w:ilvl w:val="1"/>
          <w:numId w:val="3"/>
        </w:numPr>
        <w:ind w:left="567" w:hanging="567"/>
        <w:rPr>
          <w:rFonts w:cs="Times New Roman"/>
          <w:szCs w:val="24"/>
        </w:rPr>
      </w:pPr>
      <w:bookmarkStart w:id="7" w:name="_Toc128669498"/>
      <w:r w:rsidRPr="00600168">
        <w:rPr>
          <w:rFonts w:cs="Times New Roman"/>
          <w:szCs w:val="24"/>
          <w:lang w:val="id-ID"/>
        </w:rPr>
        <w:t>Target Luaran</w:t>
      </w:r>
      <w:bookmarkEnd w:id="4"/>
      <w:bookmarkEnd w:id="7"/>
    </w:p>
    <w:p w14:paraId="0F9CCDAE" w14:textId="5EEC227D" w:rsidR="0050405F" w:rsidRPr="00600168" w:rsidRDefault="00C7521C">
      <w:pPr>
        <w:spacing w:after="0" w:line="259" w:lineRule="auto"/>
        <w:ind w:left="-10055" w:right="11002" w:firstLine="0"/>
        <w:rPr>
          <w:rFonts w:ascii="Times New Roman" w:hAnsi="Times New Roman" w:cs="Times New Roman"/>
          <w:color w:val="auto"/>
          <w:sz w:val="24"/>
          <w:szCs w:val="24"/>
        </w:rPr>
      </w:pPr>
      <w:r w:rsidRPr="00600168">
        <w:rPr>
          <w:rFonts w:ascii="Times New Roman" w:hAnsi="Times New Roman" w:cs="Times New Roman"/>
          <w:color w:val="auto"/>
          <w:sz w:val="24"/>
          <w:szCs w:val="24"/>
        </w:rPr>
        <w:br w:type="page"/>
      </w:r>
    </w:p>
    <w:p w14:paraId="4B591CC3" w14:textId="1D104DD9" w:rsidR="0089260F" w:rsidRPr="00600168" w:rsidRDefault="0089260F" w:rsidP="0089260F">
      <w:pPr>
        <w:pStyle w:val="Heading1"/>
        <w:rPr>
          <w:rFonts w:cs="Times New Roman"/>
          <w:szCs w:val="36"/>
        </w:rPr>
      </w:pPr>
      <w:bookmarkStart w:id="8" w:name="_Toc128669499"/>
      <w:r w:rsidRPr="00600168">
        <w:rPr>
          <w:rFonts w:cs="Times New Roman"/>
          <w:szCs w:val="36"/>
        </w:rPr>
        <w:lastRenderedPageBreak/>
        <w:t>BAB II SOLUSI DAN METODE KEGIATAN</w:t>
      </w:r>
      <w:bookmarkEnd w:id="8"/>
    </w:p>
    <w:p w14:paraId="2B3C9377" w14:textId="77777777" w:rsidR="0031446F" w:rsidRDefault="0031446F" w:rsidP="0031446F">
      <w:pPr>
        <w:rPr>
          <w:i/>
          <w:iCs/>
          <w:lang w:val="id-ID"/>
        </w:rPr>
      </w:pPr>
    </w:p>
    <w:p w14:paraId="709E663A" w14:textId="704F3F4E" w:rsidR="005E739A" w:rsidRPr="002C42EF" w:rsidRDefault="001B7629" w:rsidP="002C42EF">
      <w:p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2C42EF">
        <w:rPr>
          <w:rFonts w:ascii="Times New Roman" w:hAnsi="Times New Roman" w:cs="Times New Roman"/>
          <w:color w:val="auto"/>
          <w:sz w:val="24"/>
          <w:szCs w:val="24"/>
          <w:lang w:val="id-ID"/>
        </w:rPr>
        <w:t>Solusi dan metode kegiatan yang dilaksanakan (termasuk peran mitra baik secara in kind maupun in cash) serta kendala yang dihadapi dalam pelaksanaan kegiatan.</w:t>
      </w:r>
    </w:p>
    <w:p w14:paraId="15873B5A" w14:textId="337434AD" w:rsidR="0089260F" w:rsidRPr="00600168" w:rsidRDefault="005E739A" w:rsidP="002C42EF">
      <w:pPr>
        <w:spacing w:line="360" w:lineRule="auto"/>
        <w:jc w:val="both"/>
        <w:rPr>
          <w:lang w:val="id-ID"/>
        </w:rPr>
      </w:pPr>
      <w:r w:rsidRPr="008801F6">
        <w:rPr>
          <w:rFonts w:ascii="Times New Roman" w:hAnsi="Times New Roman" w:cs="Times New Roman"/>
          <w:color w:val="auto"/>
          <w:sz w:val="24"/>
          <w:szCs w:val="24"/>
          <w:lang w:val="da-DK"/>
        </w:rPr>
        <w:t>Bisa berupa materi yang disosialisasikan</w:t>
      </w:r>
      <w:r w:rsidR="0089260F" w:rsidRPr="008801F6">
        <w:rPr>
          <w:lang w:val="da-DK"/>
        </w:rPr>
        <w:br w:type="page"/>
      </w:r>
    </w:p>
    <w:p w14:paraId="0F2FD475" w14:textId="77777777" w:rsidR="00724941" w:rsidRPr="008801F6" w:rsidRDefault="00724941" w:rsidP="00724941">
      <w:pPr>
        <w:pStyle w:val="Heading1"/>
        <w:rPr>
          <w:lang w:val="id-ID"/>
        </w:rPr>
      </w:pPr>
      <w:bookmarkStart w:id="9" w:name="_Toc128669500"/>
      <w:r w:rsidRPr="008801F6">
        <w:rPr>
          <w:lang w:val="id-ID"/>
        </w:rPr>
        <w:lastRenderedPageBreak/>
        <w:t>BAB III LUARAN DAN TARGET CAPAIAN</w:t>
      </w:r>
      <w:bookmarkEnd w:id="9"/>
    </w:p>
    <w:p w14:paraId="38F64E84" w14:textId="04276D9E" w:rsidR="00724941" w:rsidRPr="008801F6" w:rsidRDefault="00724941" w:rsidP="00724941">
      <w:pPr>
        <w:spacing w:after="160" w:line="360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id-ID"/>
        </w:rPr>
        <w:t xml:space="preserve">Pada bagian ini, pengusul wajib menjelaskan luaran wajib yang dijanjikan secara rinci dan jelas. </w:t>
      </w: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Luaran wajib harus sesuai dengan Panduan Pengabdian kepada Masyarakat 202</w:t>
      </w:r>
      <w:r w:rsid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6</w:t>
      </w: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 </w:t>
      </w:r>
      <w:hyperlink r:id="rId14" w:history="1">
        <w:r w:rsidR="008801F6" w:rsidRPr="004E0A6F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da-DK"/>
          </w:rPr>
          <w:t>https://www.its.ac.id/drpm/wp-content/uploads/sites/71/2026/05/Draft-Penelitian-dan-Abmas-Dana-Unit-Kerja-2026-R3-.pdf</w:t>
        </w:r>
      </w:hyperlink>
      <w:r w:rsid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 </w:t>
      </w:r>
    </w:p>
    <w:p w14:paraId="5C2EF8C4" w14:textId="77777777" w:rsidR="00724941" w:rsidRPr="008801F6" w:rsidRDefault="00724941" w:rsidP="00724941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  <w:lang w:val="da-DK"/>
        </w:rPr>
      </w:pPr>
      <w:r w:rsidRPr="008801F6">
        <w:rPr>
          <w:lang w:val="da-DK"/>
        </w:rPr>
        <w:br w:type="page"/>
      </w:r>
    </w:p>
    <w:p w14:paraId="110A56BD" w14:textId="77777777" w:rsidR="00724941" w:rsidRPr="008801F6" w:rsidRDefault="00724941" w:rsidP="00724941">
      <w:pPr>
        <w:pStyle w:val="Heading1"/>
        <w:rPr>
          <w:lang w:val="da-DK"/>
        </w:rPr>
      </w:pPr>
      <w:bookmarkStart w:id="10" w:name="_Toc65168950"/>
      <w:bookmarkStart w:id="11" w:name="_Toc128669501"/>
      <w:r w:rsidRPr="008801F6">
        <w:rPr>
          <w:lang w:val="da-DK"/>
        </w:rPr>
        <w:lastRenderedPageBreak/>
        <w:t>BAB IV ANGGARAN</w:t>
      </w:r>
      <w:bookmarkEnd w:id="10"/>
      <w:bookmarkEnd w:id="11"/>
    </w:p>
    <w:p w14:paraId="54AE5AD7" w14:textId="77777777" w:rsidR="00724941" w:rsidRPr="008801F6" w:rsidRDefault="00724941" w:rsidP="00724941">
      <w:pPr>
        <w:rPr>
          <w:lang w:val="da-DK"/>
        </w:rPr>
      </w:pPr>
    </w:p>
    <w:p w14:paraId="3FDFBD34" w14:textId="77777777" w:rsidR="00724941" w:rsidRPr="008801F6" w:rsidRDefault="00724941" w:rsidP="00724941">
      <w:pPr>
        <w:spacing w:after="160" w:line="259" w:lineRule="auto"/>
        <w:ind w:left="0" w:firstLine="0"/>
        <w:rPr>
          <w:lang w:val="da-DK"/>
        </w:rPr>
      </w:pP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Justifikasi anggaran disusun secara rinci, termasuk anggaran untuk luaran dan aktivitas KKN</w:t>
      </w:r>
    </w:p>
    <w:p w14:paraId="056A383B" w14:textId="77777777" w:rsidR="00724941" w:rsidRPr="008801F6" w:rsidRDefault="00724941" w:rsidP="00724941">
      <w:pPr>
        <w:spacing w:after="160" w:line="259" w:lineRule="auto"/>
        <w:ind w:left="0" w:firstLine="0"/>
        <w:rPr>
          <w:lang w:val="da-DK"/>
        </w:rPr>
      </w:pPr>
    </w:p>
    <w:p w14:paraId="56FBD5B9" w14:textId="77777777" w:rsidR="00724941" w:rsidRPr="008801F6" w:rsidRDefault="00724941" w:rsidP="00724941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  <w:lang w:val="da-DK"/>
        </w:rPr>
      </w:pPr>
      <w:r w:rsidRPr="008801F6">
        <w:rPr>
          <w:lang w:val="da-DK"/>
        </w:rPr>
        <w:br w:type="page"/>
      </w:r>
    </w:p>
    <w:p w14:paraId="1642ED15" w14:textId="77777777" w:rsidR="00724941" w:rsidRPr="008801F6" w:rsidRDefault="00724941" w:rsidP="00724941">
      <w:pPr>
        <w:pStyle w:val="Heading1"/>
        <w:rPr>
          <w:lang w:val="da-DK"/>
        </w:rPr>
      </w:pPr>
      <w:bookmarkStart w:id="12" w:name="_Toc65168951"/>
      <w:bookmarkStart w:id="13" w:name="_Toc128669502"/>
      <w:r w:rsidRPr="008801F6">
        <w:rPr>
          <w:lang w:val="da-DK"/>
        </w:rPr>
        <w:lastRenderedPageBreak/>
        <w:t>BAB V JADWAL</w:t>
      </w:r>
      <w:bookmarkEnd w:id="12"/>
      <w:bookmarkEnd w:id="13"/>
    </w:p>
    <w:p w14:paraId="208DEE10" w14:textId="77777777" w:rsidR="00724941" w:rsidRPr="008801F6" w:rsidRDefault="00724941" w:rsidP="00724941">
      <w:pPr>
        <w:spacing w:after="160" w:line="259" w:lineRule="auto"/>
        <w:ind w:left="0" w:firstLine="0"/>
        <w:rPr>
          <w:lang w:val="da-DK"/>
        </w:rPr>
      </w:pP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Jadwal pengabdian kepada masyarakat disusun secara rinci.</w:t>
      </w:r>
    </w:p>
    <w:p w14:paraId="7FF28E76" w14:textId="77777777" w:rsidR="00724941" w:rsidRPr="008801F6" w:rsidRDefault="00724941" w:rsidP="00724941">
      <w:pPr>
        <w:spacing w:after="160" w:line="259" w:lineRule="auto"/>
        <w:ind w:left="0" w:firstLine="0"/>
        <w:rPr>
          <w:lang w:val="da-DK"/>
        </w:rPr>
      </w:pPr>
      <w:r w:rsidRPr="008801F6">
        <w:rPr>
          <w:lang w:val="da-DK"/>
        </w:rPr>
        <w:br w:type="page"/>
      </w:r>
    </w:p>
    <w:p w14:paraId="17503CFB" w14:textId="77777777" w:rsidR="00724941" w:rsidRPr="008801F6" w:rsidRDefault="00724941" w:rsidP="00724941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  <w:lang w:val="da-DK"/>
        </w:rPr>
      </w:pPr>
    </w:p>
    <w:p w14:paraId="7C402340" w14:textId="77777777" w:rsidR="00724941" w:rsidRPr="008801F6" w:rsidRDefault="00724941" w:rsidP="00724941">
      <w:pPr>
        <w:pStyle w:val="Heading1"/>
        <w:rPr>
          <w:lang w:val="da-DK"/>
        </w:rPr>
      </w:pPr>
      <w:bookmarkStart w:id="14" w:name="_Toc65168952"/>
      <w:bookmarkStart w:id="15" w:name="_Toc128669503"/>
      <w:r w:rsidRPr="008801F6">
        <w:rPr>
          <w:lang w:val="da-DK"/>
        </w:rPr>
        <w:t>DAFTAR PUSTAKA</w:t>
      </w:r>
      <w:bookmarkEnd w:id="14"/>
      <w:bookmarkEnd w:id="15"/>
    </w:p>
    <w:p w14:paraId="439545B0" w14:textId="77777777" w:rsidR="00724941" w:rsidRDefault="00724941" w:rsidP="00724941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Daftar pustaka disusun dan ditulis berdasarkan sistem nomor sesuai urutan pengutipan. Hanya pustaka yang disitasi pada usulan pengabdian kepada masyarakat yang dicantumkan dalam Daftar Pustaka.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Gunakan </w:t>
      </w:r>
      <w:r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5" w:history="1">
        <w:r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r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untuk memudahkan (sebagaimana contoh di bawah). </w:t>
      </w:r>
    </w:p>
    <w:p w14:paraId="509F3918" w14:textId="77777777" w:rsidR="00724941" w:rsidRDefault="00724941" w:rsidP="00724941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5E247D" w14:textId="77777777" w:rsidR="00724941" w:rsidRPr="00132FF5" w:rsidRDefault="00724941" w:rsidP="00724941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41AA8FEC" w14:textId="77777777" w:rsidR="00724941" w:rsidRDefault="00724941" w:rsidP="00724941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>
        <w:rPr>
          <w:rFonts w:ascii="Times New Roman" w:hAnsi="Times New Roman"/>
          <w:b/>
          <w:color w:val="auto"/>
          <w:sz w:val="36"/>
        </w:rPr>
        <w:br w:type="page"/>
      </w:r>
    </w:p>
    <w:p w14:paraId="476039A2" w14:textId="77777777" w:rsidR="00724941" w:rsidRPr="002840B0" w:rsidRDefault="00724941" w:rsidP="00724941">
      <w:pPr>
        <w:pStyle w:val="Heading1"/>
      </w:pPr>
      <w:bookmarkStart w:id="16" w:name="_Toc65168953"/>
      <w:bookmarkStart w:id="17" w:name="_Toc128669504"/>
      <w:r w:rsidRPr="00400A80">
        <w:lastRenderedPageBreak/>
        <w:t xml:space="preserve">LAMPIRAN 1. </w:t>
      </w:r>
      <w:r>
        <w:t xml:space="preserve"> </w:t>
      </w:r>
      <w:r w:rsidRPr="002840B0">
        <w:t xml:space="preserve">SURAT PERNYATAAN KESEDIAAN </w:t>
      </w:r>
      <w:r>
        <w:t xml:space="preserve">KERJASAMA DARI </w:t>
      </w:r>
      <w:r w:rsidRPr="002840B0">
        <w:t>MITRA</w:t>
      </w:r>
      <w:bookmarkEnd w:id="16"/>
      <w:bookmarkEnd w:id="17"/>
    </w:p>
    <w:p w14:paraId="518FE114" w14:textId="77777777" w:rsidR="00724941" w:rsidRPr="003D3F23" w:rsidRDefault="00724941" w:rsidP="00724941">
      <w:pPr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  <w:t>Yang bertanda tangan di bawah ini kami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78"/>
        <w:gridCol w:w="360"/>
        <w:gridCol w:w="4862"/>
      </w:tblGrid>
      <w:tr w:rsidR="00724941" w:rsidRPr="003D3F23" w14:paraId="2BDBDB4A" w14:textId="77777777" w:rsidTr="0031222B">
        <w:tc>
          <w:tcPr>
            <w:tcW w:w="2878" w:type="dxa"/>
          </w:tcPr>
          <w:p w14:paraId="17BAA551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Nama</w:t>
            </w:r>
          </w:p>
        </w:tc>
        <w:tc>
          <w:tcPr>
            <w:tcW w:w="360" w:type="dxa"/>
          </w:tcPr>
          <w:p w14:paraId="6E64E13A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2F214EE1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724941" w:rsidRPr="003D3F23" w14:paraId="467EF203" w14:textId="77777777" w:rsidTr="0031222B">
        <w:tc>
          <w:tcPr>
            <w:tcW w:w="2878" w:type="dxa"/>
          </w:tcPr>
          <w:p w14:paraId="2C787FA6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batan</w:t>
            </w:r>
          </w:p>
        </w:tc>
        <w:tc>
          <w:tcPr>
            <w:tcW w:w="360" w:type="dxa"/>
          </w:tcPr>
          <w:p w14:paraId="25C5CE03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07D003D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724941" w:rsidRPr="003D3F23" w14:paraId="61AD11A8" w14:textId="77777777" w:rsidTr="0031222B">
        <w:tc>
          <w:tcPr>
            <w:tcW w:w="2878" w:type="dxa"/>
          </w:tcPr>
          <w:p w14:paraId="0F172C5E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dentitas (NIK/NIP)</w:t>
            </w:r>
          </w:p>
        </w:tc>
        <w:tc>
          <w:tcPr>
            <w:tcW w:w="360" w:type="dxa"/>
          </w:tcPr>
          <w:p w14:paraId="070DCC5F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7661129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724941" w:rsidRPr="003D3F23" w14:paraId="7E28E2C5" w14:textId="77777777" w:rsidTr="0031222B">
        <w:tc>
          <w:tcPr>
            <w:tcW w:w="2878" w:type="dxa"/>
          </w:tcPr>
          <w:p w14:paraId="478B49F9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Mewakili Instansi</w:t>
            </w:r>
          </w:p>
        </w:tc>
        <w:tc>
          <w:tcPr>
            <w:tcW w:w="360" w:type="dxa"/>
          </w:tcPr>
          <w:p w14:paraId="45A1BD88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68F0EFB5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724941" w:rsidRPr="003D3F23" w14:paraId="2F7A634C" w14:textId="77777777" w:rsidTr="0031222B">
        <w:tc>
          <w:tcPr>
            <w:tcW w:w="2878" w:type="dxa"/>
          </w:tcPr>
          <w:p w14:paraId="01908E9D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Alamat Instansi</w:t>
            </w:r>
          </w:p>
        </w:tc>
        <w:tc>
          <w:tcPr>
            <w:tcW w:w="360" w:type="dxa"/>
          </w:tcPr>
          <w:p w14:paraId="21BBD802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3E5A7655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054036A0" w14:textId="77777777" w:rsidR="00724941" w:rsidRPr="003D3F23" w:rsidRDefault="00724941" w:rsidP="00724941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Menyatakan kesediaan instansi kami untuk bekerjasama sebagai mitra dalam kegiatan pengabdian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kepada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asyarakat dengan tim dari ITS sebagai berikut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38"/>
        <w:gridCol w:w="400"/>
        <w:gridCol w:w="4862"/>
      </w:tblGrid>
      <w:tr w:rsidR="00724941" w:rsidRPr="003D3F23" w14:paraId="0EF1CB4A" w14:textId="77777777" w:rsidTr="0031222B">
        <w:tc>
          <w:tcPr>
            <w:tcW w:w="2838" w:type="dxa"/>
          </w:tcPr>
          <w:p w14:paraId="0B7C4DB4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Judul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Pengabdian</w:t>
            </w:r>
          </w:p>
        </w:tc>
        <w:tc>
          <w:tcPr>
            <w:tcW w:w="400" w:type="dxa"/>
          </w:tcPr>
          <w:p w14:paraId="3ABDA0FF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17D62FBB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724941" w:rsidRPr="003D3F23" w14:paraId="533390A0" w14:textId="77777777" w:rsidTr="0031222B">
        <w:tc>
          <w:tcPr>
            <w:tcW w:w="2838" w:type="dxa"/>
          </w:tcPr>
          <w:p w14:paraId="6D108BC1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Ketua Tim 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</w:t>
            </w:r>
          </w:p>
        </w:tc>
        <w:tc>
          <w:tcPr>
            <w:tcW w:w="400" w:type="dxa"/>
          </w:tcPr>
          <w:p w14:paraId="2ECE5BF5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DAA8EC2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724941" w:rsidRPr="003D3F23" w14:paraId="4370F94E" w14:textId="77777777" w:rsidTr="0031222B">
        <w:tc>
          <w:tcPr>
            <w:tcW w:w="2838" w:type="dxa"/>
          </w:tcPr>
          <w:p w14:paraId="7C403665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ontribusi Mitra (in kind / incash)</w:t>
            </w:r>
          </w:p>
        </w:tc>
        <w:tc>
          <w:tcPr>
            <w:tcW w:w="400" w:type="dxa"/>
          </w:tcPr>
          <w:p w14:paraId="4673AC97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5EB0E5E9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Rp. </w:t>
            </w:r>
          </w:p>
        </w:tc>
      </w:tr>
      <w:tr w:rsidR="00724941" w:rsidRPr="003D3F23" w14:paraId="01DC84C1" w14:textId="77777777" w:rsidTr="0031222B">
        <w:tc>
          <w:tcPr>
            <w:tcW w:w="2838" w:type="dxa"/>
          </w:tcPr>
          <w:p w14:paraId="6019011F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Jangka waktu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kerjasama</w:t>
            </w:r>
          </w:p>
        </w:tc>
        <w:tc>
          <w:tcPr>
            <w:tcW w:w="400" w:type="dxa"/>
          </w:tcPr>
          <w:p w14:paraId="3A4CEFA8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3492E15D" w14:textId="77777777" w:rsidR="00724941" w:rsidRPr="003D3F23" w:rsidRDefault="00724941" w:rsidP="0031222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03DD9D09" w14:textId="77777777" w:rsidR="00724941" w:rsidRPr="003D3F23" w:rsidRDefault="00724941" w:rsidP="00724941">
      <w:pP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67DE093C" w14:textId="77777777" w:rsidR="00724941" w:rsidRPr="003D3F23" w:rsidRDefault="00724941" w:rsidP="00724941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n bahwa instansi kami bersedia untuk memenuhi peran / tugas / kontribusi sebagai mitra sebagai berikut: ................................................................................................................</w:t>
      </w:r>
    </w:p>
    <w:p w14:paraId="4C151EA6" w14:textId="77777777" w:rsidR="00724941" w:rsidRPr="003D3F23" w:rsidRDefault="00724941" w:rsidP="00724941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6145AB62" w14:textId="77777777" w:rsidR="00724941" w:rsidRPr="003D3F23" w:rsidRDefault="00724941" w:rsidP="00724941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48CCA9B7" w14:textId="77777777" w:rsidR="00724941" w:rsidRPr="003D3F23" w:rsidRDefault="00724941" w:rsidP="00724941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urat pernyata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ini kami 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eng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benarnya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untuk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igunak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perlunya.</w:t>
      </w:r>
    </w:p>
    <w:p w14:paraId="6E97A686" w14:textId="77777777" w:rsidR="00724941" w:rsidRPr="003D3F23" w:rsidRDefault="00724941" w:rsidP="00724941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4ADC42BD" w14:textId="46701AA2" w:rsidR="00724941" w:rsidRPr="003D3F23" w:rsidRDefault="00724941" w:rsidP="00724941">
      <w:pPr>
        <w:ind w:left="288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..........................,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Maret 202</w:t>
      </w:r>
      <w:r w:rsidR="008801F6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6</w:t>
      </w:r>
    </w:p>
    <w:p w14:paraId="7EF92167" w14:textId="77777777" w:rsidR="00724941" w:rsidRPr="003D3F23" w:rsidRDefault="00724941" w:rsidP="00724941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68356F8" w14:textId="77777777" w:rsidR="00724941" w:rsidRPr="003D3F23" w:rsidRDefault="00724941" w:rsidP="00724941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Yang mem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</w:p>
    <w:p w14:paraId="67AC26F5" w14:textId="77777777" w:rsidR="00724941" w:rsidRPr="003D3F23" w:rsidRDefault="00724941" w:rsidP="00724941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525F6E0D" w14:textId="77777777" w:rsidR="00724941" w:rsidRPr="003D3F23" w:rsidRDefault="00724941" w:rsidP="00724941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20DDBE3" w14:textId="77777777" w:rsidR="00724941" w:rsidRPr="003D3F23" w:rsidRDefault="00724941" w:rsidP="00724941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 xml:space="preserve">Materai Rp. </w:t>
      </w:r>
      <w:r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10</w:t>
      </w: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.000,-</w:t>
      </w:r>
    </w:p>
    <w:p w14:paraId="58B97445" w14:textId="77777777" w:rsidR="00724941" w:rsidRPr="003D3F23" w:rsidRDefault="00724941" w:rsidP="00724941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5DAE6EFB" w14:textId="77777777" w:rsidR="00724941" w:rsidRPr="003D3F23" w:rsidRDefault="00724941" w:rsidP="00724941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07E46CF4" w14:textId="77777777" w:rsidR="00724941" w:rsidRPr="003D3F23" w:rsidRDefault="00724941" w:rsidP="00724941">
      <w:pPr>
        <w:ind w:left="2160" w:firstLine="720"/>
        <w:jc w:val="center"/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>Nama terang</w:t>
      </w:r>
    </w:p>
    <w:p w14:paraId="613470FB" w14:textId="77777777" w:rsidR="00724941" w:rsidRPr="00BA06FA" w:rsidRDefault="00724941" w:rsidP="00724941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  <w:sectPr w:rsidR="00724941" w:rsidRPr="00BA06FA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3DF2AB2" w14:textId="77777777" w:rsidR="00724941" w:rsidRPr="00BA06FA" w:rsidRDefault="00724941" w:rsidP="00724941">
      <w:pPr>
        <w:spacing w:line="0" w:lineRule="atLeast"/>
        <w:ind w:right="20"/>
        <w:rPr>
          <w:rFonts w:ascii="Times New Roman" w:eastAsia="Times New Roman" w:hAnsi="Times New Roman" w:cs="Times New Roman"/>
          <w:sz w:val="24"/>
          <w:szCs w:val="24"/>
        </w:rPr>
        <w:sectPr w:rsidR="00724941" w:rsidRPr="00BA06FA" w:rsidSect="003B34FC">
          <w:type w:val="continuous"/>
          <w:pgSz w:w="11900" w:h="16841" w:code="9"/>
          <w:pgMar w:top="1701" w:right="1418" w:bottom="1418" w:left="1418" w:header="0" w:footer="0" w:gutter="0"/>
          <w:cols w:space="0" w:equalWidth="0">
            <w:col w:w="9348"/>
          </w:cols>
          <w:docGrid w:linePitch="360"/>
        </w:sectPr>
      </w:pPr>
      <w:bookmarkStart w:id="18" w:name="page12"/>
      <w:bookmarkEnd w:id="18"/>
    </w:p>
    <w:p w14:paraId="1375BC85" w14:textId="77777777" w:rsidR="00724941" w:rsidRPr="0060418B" w:rsidRDefault="00724941" w:rsidP="00724941">
      <w:pPr>
        <w:pStyle w:val="Heading1"/>
      </w:pPr>
      <w:bookmarkStart w:id="19" w:name="_Toc65168954"/>
      <w:bookmarkStart w:id="20" w:name="_Toc128669505"/>
      <w:r w:rsidRPr="0060418B">
        <w:lastRenderedPageBreak/>
        <w:t>LAMPIRAN 2. GAMBARAN IPTEK</w:t>
      </w:r>
      <w:bookmarkEnd w:id="19"/>
      <w:bookmarkEnd w:id="20"/>
    </w:p>
    <w:p w14:paraId="26CDE33B" w14:textId="77777777" w:rsidR="00724941" w:rsidRPr="00FB66D4" w:rsidRDefault="00724941" w:rsidP="00724941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Bagian ini menjelaskan gambaran iptek yang akan dilaksanakan pada mitra.</w:t>
      </w:r>
    </w:p>
    <w:p w14:paraId="439308A7" w14:textId="77777777" w:rsidR="00724941" w:rsidRDefault="00724941" w:rsidP="00724941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ABFCDAC" w14:textId="77777777" w:rsidR="00724941" w:rsidRPr="008801F6" w:rsidRDefault="00724941" w:rsidP="00724941">
      <w:pPr>
        <w:pStyle w:val="Heading1"/>
        <w:rPr>
          <w:lang w:val="da-DK"/>
        </w:rPr>
      </w:pPr>
      <w:bookmarkStart w:id="21" w:name="_Toc65168955"/>
      <w:bookmarkStart w:id="22" w:name="_Toc128669506"/>
      <w:r w:rsidRPr="008801F6">
        <w:rPr>
          <w:lang w:val="da-DK"/>
        </w:rPr>
        <w:lastRenderedPageBreak/>
        <w:t>LAMPIRAN 3. PETA LOKASI</w:t>
      </w:r>
      <w:bookmarkEnd w:id="21"/>
      <w:bookmarkEnd w:id="22"/>
    </w:p>
    <w:p w14:paraId="2B424BFA" w14:textId="77777777" w:rsidR="00724941" w:rsidRPr="008801F6" w:rsidRDefault="00724941" w:rsidP="00724941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Bagian ini berisikan peta lokasi mitra yang dilengkapi dengan data jarak mitra dengan lokasi alamat Kampus ITS.</w:t>
      </w:r>
    </w:p>
    <w:p w14:paraId="29697F7A" w14:textId="77777777" w:rsidR="00724941" w:rsidRPr="008801F6" w:rsidRDefault="00724941" w:rsidP="00724941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</w:p>
    <w:p w14:paraId="4F4C3400" w14:textId="77777777" w:rsidR="00724941" w:rsidRPr="008801F6" w:rsidRDefault="00724941" w:rsidP="00724941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Nama Instansi Mitra</w:t>
      </w: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ab/>
      </w: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ab/>
        <w:t xml:space="preserve">: </w:t>
      </w:r>
    </w:p>
    <w:p w14:paraId="3973C52F" w14:textId="77777777" w:rsidR="00724941" w:rsidRPr="008801F6" w:rsidRDefault="00724941" w:rsidP="00724941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Alamat Mitra </w:t>
      </w: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ab/>
      </w: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ab/>
      </w: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ab/>
        <w:t xml:space="preserve">: </w:t>
      </w:r>
    </w:p>
    <w:p w14:paraId="2960661B" w14:textId="77777777" w:rsidR="00724941" w:rsidRPr="008801F6" w:rsidRDefault="00724941" w:rsidP="00724941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Jarak ITS - Lokasi Mitra</w:t>
      </w: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ab/>
        <w:t xml:space="preserve">:  …km </w:t>
      </w:r>
    </w:p>
    <w:p w14:paraId="7239DEF7" w14:textId="77777777" w:rsidR="00724941" w:rsidRPr="008801F6" w:rsidRDefault="00724941" w:rsidP="00724941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</w:p>
    <w:p w14:paraId="312B9CAC" w14:textId="77777777" w:rsidR="00724941" w:rsidRPr="008801F6" w:rsidRDefault="00724941" w:rsidP="00724941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Gunakan </w:t>
      </w:r>
      <w:hyperlink r:id="rId16" w:history="1">
        <w:r w:rsidRPr="008801F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da-DK"/>
          </w:rPr>
          <w:t>google map</w:t>
        </w:r>
      </w:hyperlink>
      <w:r w:rsidRPr="008801F6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 untuk memudahkan (sebagaimana contoh di bawah)</w:t>
      </w:r>
    </w:p>
    <w:p w14:paraId="71263E89" w14:textId="77777777" w:rsidR="00724941" w:rsidRPr="008801F6" w:rsidRDefault="00724941" w:rsidP="00724941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  <w:lang w:val="da-DK"/>
        </w:rPr>
      </w:pPr>
    </w:p>
    <w:p w14:paraId="6339F59E" w14:textId="77777777" w:rsidR="00724941" w:rsidRDefault="00724941" w:rsidP="00724941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 wp14:anchorId="4ACDF6EC" wp14:editId="5A869FFD">
            <wp:extent cx="5127552" cy="4548146"/>
            <wp:effectExtent l="0" t="0" r="0" b="5080"/>
            <wp:docPr id="8" name="Picture 8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Map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0A54F" w14:textId="77777777" w:rsidR="00724941" w:rsidRPr="00C203D0" w:rsidRDefault="00724941" w:rsidP="00724941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6522ABA7" w14:textId="77777777" w:rsidR="00724941" w:rsidRDefault="00724941" w:rsidP="00724941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E200B58" w14:textId="77777777" w:rsidR="00724941" w:rsidRPr="0060418B" w:rsidRDefault="00724941" w:rsidP="00724941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  <w:r w:rsidRPr="0060418B">
        <w:rPr>
          <w:rFonts w:ascii="Times New Roman" w:hAnsi="Times New Roman"/>
          <w:b/>
          <w:color w:val="auto"/>
          <w:sz w:val="36"/>
        </w:rPr>
        <w:lastRenderedPageBreak/>
        <w:t>LAMPIRAN 4. BIODATA TIM PENGABDI</w:t>
      </w:r>
    </w:p>
    <w:p w14:paraId="2E601B77" w14:textId="77777777" w:rsidR="00724941" w:rsidRPr="00BA06FA" w:rsidRDefault="00724941" w:rsidP="0072494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3" w:name="page11"/>
      <w:bookmarkEnd w:id="23"/>
    </w:p>
    <w:p w14:paraId="380A7EAB" w14:textId="77777777" w:rsidR="00724941" w:rsidRPr="007502F1" w:rsidRDefault="00724941" w:rsidP="0072494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1. Ketua</w:t>
      </w:r>
    </w:p>
    <w:tbl>
      <w:tblPr>
        <w:tblW w:w="0" w:type="auto"/>
        <w:tblInd w:w="59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5"/>
        <w:gridCol w:w="3293"/>
        <w:gridCol w:w="462"/>
        <w:gridCol w:w="4290"/>
      </w:tblGrid>
      <w:tr w:rsidR="00724941" w:rsidRPr="007502F1" w14:paraId="7915FAFE" w14:textId="77777777" w:rsidTr="0031222B">
        <w:trPr>
          <w:trHeight w:val="345"/>
        </w:trPr>
        <w:tc>
          <w:tcPr>
            <w:tcW w:w="455" w:type="dxa"/>
            <w:vAlign w:val="bottom"/>
          </w:tcPr>
          <w:p w14:paraId="05AA492E" w14:textId="77777777" w:rsidR="00724941" w:rsidRPr="007502F1" w:rsidRDefault="00724941" w:rsidP="0031222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293" w:type="dxa"/>
            <w:vAlign w:val="bottom"/>
          </w:tcPr>
          <w:p w14:paraId="70C62221" w14:textId="77777777" w:rsidR="00724941" w:rsidRPr="007502F1" w:rsidRDefault="00724941" w:rsidP="0031222B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62" w:type="dxa"/>
            <w:vAlign w:val="bottom"/>
          </w:tcPr>
          <w:p w14:paraId="7C184392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49E53458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724941" w:rsidRPr="007502F1" w14:paraId="0FE5C195" w14:textId="77777777" w:rsidTr="0031222B">
        <w:trPr>
          <w:trHeight w:val="345"/>
        </w:trPr>
        <w:tc>
          <w:tcPr>
            <w:tcW w:w="455" w:type="dxa"/>
            <w:vAlign w:val="bottom"/>
          </w:tcPr>
          <w:p w14:paraId="5B4AD91C" w14:textId="77777777" w:rsidR="00724941" w:rsidRPr="007502F1" w:rsidRDefault="00724941" w:rsidP="0031222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293" w:type="dxa"/>
            <w:vAlign w:val="bottom"/>
          </w:tcPr>
          <w:p w14:paraId="6177E44E" w14:textId="77777777" w:rsidR="00724941" w:rsidRPr="007502F1" w:rsidRDefault="00724941" w:rsidP="0031222B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62" w:type="dxa"/>
            <w:vAlign w:val="bottom"/>
          </w:tcPr>
          <w:p w14:paraId="4F7E7C12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426AA26B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724941" w:rsidRPr="007502F1" w14:paraId="03D92233" w14:textId="77777777" w:rsidTr="0031222B">
        <w:trPr>
          <w:trHeight w:val="345"/>
        </w:trPr>
        <w:tc>
          <w:tcPr>
            <w:tcW w:w="455" w:type="dxa"/>
            <w:vAlign w:val="bottom"/>
          </w:tcPr>
          <w:p w14:paraId="7C403B61" w14:textId="77777777" w:rsidR="00724941" w:rsidRPr="007502F1" w:rsidRDefault="00724941" w:rsidP="0031222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293" w:type="dxa"/>
            <w:vAlign w:val="bottom"/>
          </w:tcPr>
          <w:p w14:paraId="4732F8AA" w14:textId="77777777" w:rsidR="00724941" w:rsidRPr="007502F1" w:rsidRDefault="00724941" w:rsidP="0031222B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62" w:type="dxa"/>
            <w:vAlign w:val="bottom"/>
          </w:tcPr>
          <w:p w14:paraId="097A787D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3A6D0803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724941" w:rsidRPr="007502F1" w14:paraId="243766BB" w14:textId="77777777" w:rsidTr="0031222B">
        <w:trPr>
          <w:trHeight w:val="345"/>
        </w:trPr>
        <w:tc>
          <w:tcPr>
            <w:tcW w:w="455" w:type="dxa"/>
            <w:vAlign w:val="bottom"/>
          </w:tcPr>
          <w:p w14:paraId="3C01C077" w14:textId="77777777" w:rsidR="00724941" w:rsidRPr="007502F1" w:rsidRDefault="00724941" w:rsidP="0031222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293" w:type="dxa"/>
            <w:vAlign w:val="bottom"/>
          </w:tcPr>
          <w:p w14:paraId="2A416914" w14:textId="77777777" w:rsidR="00724941" w:rsidRPr="007502F1" w:rsidRDefault="00724941" w:rsidP="0031222B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62" w:type="dxa"/>
            <w:vAlign w:val="bottom"/>
          </w:tcPr>
          <w:p w14:paraId="2A68E18F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14A1F4C2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724941" w:rsidRPr="007502F1" w14:paraId="41B2B292" w14:textId="77777777" w:rsidTr="0031222B">
        <w:trPr>
          <w:trHeight w:val="345"/>
        </w:trPr>
        <w:tc>
          <w:tcPr>
            <w:tcW w:w="455" w:type="dxa"/>
            <w:vAlign w:val="bottom"/>
          </w:tcPr>
          <w:p w14:paraId="7C6CECDF" w14:textId="77777777" w:rsidR="00724941" w:rsidRPr="007502F1" w:rsidRDefault="00724941" w:rsidP="0031222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vAlign w:val="bottom"/>
          </w:tcPr>
          <w:p w14:paraId="79C81826" w14:textId="77777777" w:rsidR="00724941" w:rsidRPr="007502F1" w:rsidRDefault="00724941" w:rsidP="0031222B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62" w:type="dxa"/>
            <w:vAlign w:val="bottom"/>
          </w:tcPr>
          <w:p w14:paraId="0C5374CD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78B48DD9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724941" w:rsidRPr="007502F1" w14:paraId="0B35E50B" w14:textId="77777777" w:rsidTr="0031222B">
        <w:trPr>
          <w:trHeight w:val="345"/>
        </w:trPr>
        <w:tc>
          <w:tcPr>
            <w:tcW w:w="455" w:type="dxa"/>
            <w:vAlign w:val="bottom"/>
          </w:tcPr>
          <w:p w14:paraId="7F7964E0" w14:textId="77777777" w:rsidR="00724941" w:rsidRPr="007502F1" w:rsidRDefault="00724941" w:rsidP="0031222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vAlign w:val="bottom"/>
          </w:tcPr>
          <w:p w14:paraId="6F1FDD68" w14:textId="77777777" w:rsidR="00724941" w:rsidRPr="007502F1" w:rsidRDefault="00724941" w:rsidP="0031222B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62" w:type="dxa"/>
            <w:vAlign w:val="bottom"/>
          </w:tcPr>
          <w:p w14:paraId="347DDEAF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5BD4BBCF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724941" w:rsidRPr="007502F1" w14:paraId="28E9488B" w14:textId="77777777" w:rsidTr="0031222B">
        <w:trPr>
          <w:trHeight w:val="345"/>
        </w:trPr>
        <w:tc>
          <w:tcPr>
            <w:tcW w:w="455" w:type="dxa"/>
            <w:vAlign w:val="bottom"/>
          </w:tcPr>
          <w:p w14:paraId="2DA09F9A" w14:textId="77777777" w:rsidR="00724941" w:rsidRPr="007502F1" w:rsidRDefault="00724941" w:rsidP="0031222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vAlign w:val="bottom"/>
          </w:tcPr>
          <w:p w14:paraId="0617B12A" w14:textId="77777777" w:rsidR="00724941" w:rsidRPr="007502F1" w:rsidRDefault="00724941" w:rsidP="0031222B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62" w:type="dxa"/>
            <w:vAlign w:val="bottom"/>
          </w:tcPr>
          <w:p w14:paraId="55F4400B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1649D125" w14:textId="77777777" w:rsidR="00724941" w:rsidRPr="007502F1" w:rsidRDefault="00724941" w:rsidP="0031222B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724941" w:rsidRPr="007502F1" w14:paraId="06CC1ED5" w14:textId="77777777" w:rsidTr="0031222B">
        <w:trPr>
          <w:trHeight w:val="345"/>
        </w:trPr>
        <w:tc>
          <w:tcPr>
            <w:tcW w:w="455" w:type="dxa"/>
            <w:vAlign w:val="bottom"/>
          </w:tcPr>
          <w:p w14:paraId="1890B6A5" w14:textId="77777777" w:rsidR="00724941" w:rsidRPr="007502F1" w:rsidRDefault="00724941" w:rsidP="0031222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293" w:type="dxa"/>
            <w:vAlign w:val="bottom"/>
          </w:tcPr>
          <w:p w14:paraId="02BB899F" w14:textId="77777777" w:rsidR="00724941" w:rsidRPr="007502F1" w:rsidRDefault="00724941" w:rsidP="0031222B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62" w:type="dxa"/>
            <w:vAlign w:val="bottom"/>
          </w:tcPr>
          <w:p w14:paraId="6F9B5CA5" w14:textId="77777777" w:rsidR="00724941" w:rsidRPr="007502F1" w:rsidRDefault="00724941" w:rsidP="0031222B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363E1583" w14:textId="77777777" w:rsidR="00724941" w:rsidRDefault="00724941" w:rsidP="0031222B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01F351BF" w14:textId="77777777" w:rsidR="00724941" w:rsidRDefault="00724941" w:rsidP="00724941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E93C03C" w14:textId="77777777" w:rsidR="00724941" w:rsidRDefault="00724941" w:rsidP="00724941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724941" w:rsidRPr="00A7719B" w14:paraId="20C45D63" w14:textId="77777777" w:rsidTr="0031222B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2B250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BF82D9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BAC3B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DB0E67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724941" w:rsidRPr="00A7719B" w14:paraId="0E55319B" w14:textId="77777777" w:rsidTr="00724941">
        <w:trPr>
          <w:trHeight w:val="28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F6985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FE2E4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701AEC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59E42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724941" w:rsidRPr="00A7719B" w14:paraId="0950312D" w14:textId="77777777" w:rsidTr="00724941">
        <w:trPr>
          <w:trHeight w:val="30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CC2CC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A14DC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EEDC11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D4F18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647B3C93" w14:textId="77777777" w:rsidR="00724941" w:rsidRDefault="00724941" w:rsidP="00724941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6CFBA34" w14:textId="77777777" w:rsidR="00724941" w:rsidRDefault="00724941" w:rsidP="00724941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724941" w:rsidRPr="00A7719B" w14:paraId="30063B27" w14:textId="77777777" w:rsidTr="0031222B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73ED2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A1E7A3" w14:textId="77777777" w:rsidR="00724941" w:rsidRPr="008801F6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  <w:lang w:val="da-DK"/>
              </w:rPr>
            </w:pPr>
            <w:r w:rsidRPr="008801F6">
              <w:rPr>
                <w:rFonts w:ascii="Times New Roman" w:hAnsi="Times New Roman" w:cs="Times New Roman"/>
                <w:color w:val="auto"/>
                <w:lang w:val="da-DK"/>
              </w:rPr>
              <w:t>Judul 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040E5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724941" w:rsidRPr="00A7719B" w14:paraId="042E1330" w14:textId="77777777" w:rsidTr="00D158CF">
        <w:trPr>
          <w:trHeight w:val="287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81637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192E06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76157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724941" w:rsidRPr="00A7719B" w14:paraId="7B15C174" w14:textId="77777777" w:rsidTr="00D158CF">
        <w:trPr>
          <w:trHeight w:val="26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A2BDF9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EF9BC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F79F0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CAB741B" w14:textId="77777777" w:rsidR="00724941" w:rsidRDefault="00724941" w:rsidP="00724941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891F81E" w14:textId="77777777" w:rsidR="00724941" w:rsidRDefault="00724941" w:rsidP="00724941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724941" w:rsidRPr="00A7719B" w14:paraId="36721BE0" w14:textId="77777777" w:rsidTr="0031222B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8553E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AE3CC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1CC65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2B33E2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724941" w:rsidRPr="00A7719B" w14:paraId="4934F38A" w14:textId="77777777" w:rsidTr="00D158CF">
        <w:trPr>
          <w:trHeight w:val="36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431BF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155045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51F69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2EFC3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724941" w:rsidRPr="00A7719B" w14:paraId="182AB8C9" w14:textId="77777777" w:rsidTr="00D158CF">
        <w:trPr>
          <w:trHeight w:val="35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FDDF6" w14:textId="77777777" w:rsidR="00724941" w:rsidRPr="00A7719B" w:rsidRDefault="00724941" w:rsidP="0031222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2DE43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59D82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87704" w14:textId="77777777" w:rsidR="00724941" w:rsidRPr="00A7719B" w:rsidRDefault="00724941" w:rsidP="0031222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39FFB2D0" w14:textId="77777777" w:rsidR="00724941" w:rsidRDefault="00724941" w:rsidP="0072494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217BAD75" w14:textId="77777777" w:rsidR="00724941" w:rsidRPr="00E92091" w:rsidRDefault="00724941" w:rsidP="0072494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20BA1774" w14:textId="77777777" w:rsidR="00724941" w:rsidRPr="007502F1" w:rsidRDefault="00724941" w:rsidP="0072494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E228E97" w14:textId="77777777" w:rsidR="00724941" w:rsidRPr="007502F1" w:rsidRDefault="00724941" w:rsidP="0072494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2. Anggota I</w:t>
      </w:r>
    </w:p>
    <w:p w14:paraId="2EC4FB57" w14:textId="77777777" w:rsidR="00724941" w:rsidRPr="007502F1" w:rsidRDefault="00724941" w:rsidP="0072494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format sama dengan Ketua</w:t>
      </w: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55EB1331" w14:textId="77777777" w:rsidR="00724941" w:rsidRPr="007502F1" w:rsidRDefault="00724941" w:rsidP="0072494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4C2FCB" w14:textId="77777777" w:rsidR="00724941" w:rsidRPr="007502F1" w:rsidRDefault="00724941" w:rsidP="0072494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3. Anggota II</w:t>
      </w:r>
    </w:p>
    <w:p w14:paraId="23D2554A" w14:textId="77777777" w:rsidR="00724941" w:rsidRPr="007502F1" w:rsidRDefault="00724941" w:rsidP="0072494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format sama dengan Ketua</w:t>
      </w: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571EC9DA" w14:textId="77777777" w:rsidR="00724941" w:rsidRPr="007502F1" w:rsidRDefault="00724941" w:rsidP="0072494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332A575" w14:textId="77777777" w:rsidR="00724941" w:rsidRPr="007502F1" w:rsidRDefault="00724941" w:rsidP="0072494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an seterusnya</w:t>
      </w:r>
    </w:p>
    <w:p w14:paraId="59025D9B" w14:textId="77777777" w:rsidR="00724941" w:rsidRPr="00BA06FA" w:rsidRDefault="00724941" w:rsidP="00724941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09C8CA7" w14:textId="63411F04" w:rsidR="0089260F" w:rsidRPr="002C42EF" w:rsidRDefault="0089260F" w:rsidP="00724941">
      <w:pPr>
        <w:pStyle w:val="Heading1"/>
        <w:rPr>
          <w:rFonts w:cs="Times New Roman"/>
          <w:sz w:val="24"/>
          <w:szCs w:val="24"/>
        </w:rPr>
      </w:pPr>
    </w:p>
    <w:sectPr w:rsidR="0089260F" w:rsidRPr="002C42EF" w:rsidSect="0069483E">
      <w:pgSz w:w="11910" w:h="16845"/>
      <w:pgMar w:top="1440" w:right="992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856DE2" w14:textId="77777777" w:rsidR="00067334" w:rsidRDefault="00067334" w:rsidP="00987866">
      <w:pPr>
        <w:spacing w:after="0" w:line="240" w:lineRule="auto"/>
      </w:pPr>
      <w:r>
        <w:separator/>
      </w:r>
    </w:p>
  </w:endnote>
  <w:endnote w:type="continuationSeparator" w:id="0">
    <w:p w14:paraId="7F0867D4" w14:textId="77777777" w:rsidR="00067334" w:rsidRDefault="00067334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108592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34A15D" w14:textId="211AC200" w:rsidR="00BF63D0" w:rsidRDefault="00353E50" w:rsidP="00353E5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108109" w14:textId="77777777" w:rsidR="00067334" w:rsidRDefault="00067334" w:rsidP="00987866">
      <w:pPr>
        <w:spacing w:after="0" w:line="240" w:lineRule="auto"/>
      </w:pPr>
      <w:r>
        <w:separator/>
      </w:r>
    </w:p>
  </w:footnote>
  <w:footnote w:type="continuationSeparator" w:id="0">
    <w:p w14:paraId="6A675582" w14:textId="77777777" w:rsidR="00067334" w:rsidRDefault="00067334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" w15:restartNumberingAfterBreak="0">
    <w:nsid w:val="1CEC3A13"/>
    <w:multiLevelType w:val="hybridMultilevel"/>
    <w:tmpl w:val="83A4C8F2"/>
    <w:lvl w:ilvl="0" w:tplc="502057A4">
      <w:start w:val="1"/>
      <w:numFmt w:val="decimal"/>
      <w:lvlText w:val="%1."/>
      <w:lvlJc w:val="left"/>
      <w:pPr>
        <w:ind w:left="786" w:hanging="360"/>
      </w:pPr>
      <w:rPr>
        <w:rFonts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3EF742E3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num w:numId="1" w16cid:durableId="799611497">
    <w:abstractNumId w:val="4"/>
  </w:num>
  <w:num w:numId="2" w16cid:durableId="1683824421">
    <w:abstractNumId w:val="6"/>
  </w:num>
  <w:num w:numId="3" w16cid:durableId="1525247569">
    <w:abstractNumId w:val="5"/>
  </w:num>
  <w:num w:numId="4" w16cid:durableId="1511602018">
    <w:abstractNumId w:val="7"/>
  </w:num>
  <w:num w:numId="5" w16cid:durableId="1230731997">
    <w:abstractNumId w:val="0"/>
  </w:num>
  <w:num w:numId="6" w16cid:durableId="307050287">
    <w:abstractNumId w:val="3"/>
  </w:num>
  <w:num w:numId="7" w16cid:durableId="1852913144">
    <w:abstractNumId w:val="1"/>
  </w:num>
  <w:num w:numId="8" w16cid:durableId="7635774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3NLawNDY1NDUyNjBV0lEKTi0uzszPAykwrAUAR24AkywAAAA="/>
  </w:docVars>
  <w:rsids>
    <w:rsidRoot w:val="0050405F"/>
    <w:rsid w:val="000160DE"/>
    <w:rsid w:val="00067334"/>
    <w:rsid w:val="000738F4"/>
    <w:rsid w:val="000A0A34"/>
    <w:rsid w:val="000A39FC"/>
    <w:rsid w:val="000C7CAE"/>
    <w:rsid w:val="000D180A"/>
    <w:rsid w:val="000E4CC7"/>
    <w:rsid w:val="00100B25"/>
    <w:rsid w:val="00141239"/>
    <w:rsid w:val="00143754"/>
    <w:rsid w:val="00155C6B"/>
    <w:rsid w:val="00161E5B"/>
    <w:rsid w:val="001B7629"/>
    <w:rsid w:val="001E1211"/>
    <w:rsid w:val="00212D1B"/>
    <w:rsid w:val="00220216"/>
    <w:rsid w:val="00226B7B"/>
    <w:rsid w:val="00257FA8"/>
    <w:rsid w:val="0029020C"/>
    <w:rsid w:val="00296711"/>
    <w:rsid w:val="002C1332"/>
    <w:rsid w:val="002C42EF"/>
    <w:rsid w:val="0031446F"/>
    <w:rsid w:val="00353E50"/>
    <w:rsid w:val="00355AD2"/>
    <w:rsid w:val="00384246"/>
    <w:rsid w:val="003F4ECC"/>
    <w:rsid w:val="00412CCC"/>
    <w:rsid w:val="00413F66"/>
    <w:rsid w:val="00443825"/>
    <w:rsid w:val="00467D67"/>
    <w:rsid w:val="00485D3E"/>
    <w:rsid w:val="004A6B4C"/>
    <w:rsid w:val="004A774D"/>
    <w:rsid w:val="004B2CBD"/>
    <w:rsid w:val="004D134B"/>
    <w:rsid w:val="0050405F"/>
    <w:rsid w:val="0058387C"/>
    <w:rsid w:val="005B6444"/>
    <w:rsid w:val="005B738D"/>
    <w:rsid w:val="005E739A"/>
    <w:rsid w:val="00600168"/>
    <w:rsid w:val="00632CCA"/>
    <w:rsid w:val="0069483E"/>
    <w:rsid w:val="006D79C6"/>
    <w:rsid w:val="006E000A"/>
    <w:rsid w:val="00724941"/>
    <w:rsid w:val="00740B71"/>
    <w:rsid w:val="007B34A1"/>
    <w:rsid w:val="00866849"/>
    <w:rsid w:val="008723B3"/>
    <w:rsid w:val="00872F36"/>
    <w:rsid w:val="008801F6"/>
    <w:rsid w:val="0089260F"/>
    <w:rsid w:val="008D4288"/>
    <w:rsid w:val="00987866"/>
    <w:rsid w:val="00A8430C"/>
    <w:rsid w:val="00AD28D6"/>
    <w:rsid w:val="00B134D3"/>
    <w:rsid w:val="00B57E2F"/>
    <w:rsid w:val="00B72768"/>
    <w:rsid w:val="00BA314E"/>
    <w:rsid w:val="00BB7845"/>
    <w:rsid w:val="00BD4A03"/>
    <w:rsid w:val="00BD7410"/>
    <w:rsid w:val="00BE7B48"/>
    <w:rsid w:val="00BF63D0"/>
    <w:rsid w:val="00C13521"/>
    <w:rsid w:val="00C7521C"/>
    <w:rsid w:val="00C95176"/>
    <w:rsid w:val="00CC2415"/>
    <w:rsid w:val="00CE0DDE"/>
    <w:rsid w:val="00CE1640"/>
    <w:rsid w:val="00CF4E05"/>
    <w:rsid w:val="00D01134"/>
    <w:rsid w:val="00D0397E"/>
    <w:rsid w:val="00D158CF"/>
    <w:rsid w:val="00DA6ED3"/>
    <w:rsid w:val="00DD0BE1"/>
    <w:rsid w:val="00E6118A"/>
    <w:rsid w:val="00E87AD5"/>
    <w:rsid w:val="00EA38B8"/>
    <w:rsid w:val="00ED3EA2"/>
    <w:rsid w:val="00EE65FE"/>
    <w:rsid w:val="00F00D45"/>
    <w:rsid w:val="00F57386"/>
    <w:rsid w:val="00F83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801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map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endeley.com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s.ac.id/drpm/wp-content/uploads/sites/71/2026/05/Draft-Penelitian-dan-Abmas-Dana-Unit-Kerja-2026-R3-.pdf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16" ma:contentTypeDescription="Create a new document." ma:contentTypeScope="" ma:versionID="5871925363570cd1ea0c5f522e87a585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34ae81ac8e3023914e393aba728bb548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Props1.xml><?xml version="1.0" encoding="utf-8"?>
<ds:datastoreItem xmlns:ds="http://schemas.openxmlformats.org/officeDocument/2006/customXml" ds:itemID="{5BD15965-E02F-4AD1-B056-D92984CABD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0FCC8D-A8DF-41A5-BCE4-ADAB2D2251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28FFFC3-529A-4865-AD35-FF946933ED1F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13</Pages>
  <Words>1028</Words>
  <Characters>586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6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Afrian Riznaldhy</cp:lastModifiedBy>
  <cp:revision>62</cp:revision>
  <dcterms:created xsi:type="dcterms:W3CDTF">2020-07-23T01:21:00Z</dcterms:created>
  <dcterms:modified xsi:type="dcterms:W3CDTF">2026-06-09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